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795B92" w14:textId="77777777" w:rsidR="00A421BB" w:rsidRPr="00D75B97" w:rsidRDefault="00A421BB" w:rsidP="00A421BB">
      <w:pPr>
        <w:ind w:firstLine="0"/>
        <w:jc w:val="center"/>
        <w:rPr>
          <w:b/>
          <w:sz w:val="28"/>
        </w:rPr>
      </w:pPr>
      <w:bookmarkStart w:id="0" w:name="_Toc479718170"/>
      <w:bookmarkStart w:id="1" w:name="_Toc479718344"/>
      <w:bookmarkStart w:id="2" w:name="_Toc479718470"/>
      <w:bookmarkStart w:id="3" w:name="_Toc479718763"/>
      <w:bookmarkStart w:id="4" w:name="_Toc479718831"/>
      <w:bookmarkStart w:id="5" w:name="_Toc481704738"/>
      <w:bookmarkStart w:id="6" w:name="_Toc482114157"/>
      <w:bookmarkStart w:id="7" w:name="_Toc482116848"/>
      <w:bookmarkStart w:id="8" w:name="_Toc483489705"/>
      <w:bookmarkStart w:id="9" w:name="_Toc487460687"/>
      <w:bookmarkStart w:id="10" w:name="_Toc487558273"/>
      <w:bookmarkStart w:id="11" w:name="_Toc487558673"/>
      <w:bookmarkStart w:id="12" w:name="_Toc496690711"/>
      <w:bookmarkStart w:id="13" w:name="_Toc496862677"/>
      <w:bookmarkStart w:id="14" w:name="_Toc496862762"/>
      <w:bookmarkStart w:id="15" w:name="_Toc497256088"/>
      <w:bookmarkStart w:id="16" w:name="_Toc497823541"/>
      <w:bookmarkStart w:id="17" w:name="_Toc497823627"/>
      <w:bookmarkStart w:id="18" w:name="_Toc498075639"/>
      <w:bookmarkStart w:id="19" w:name="_Toc498201226"/>
      <w:bookmarkStart w:id="20" w:name="_Toc498694201"/>
      <w:bookmarkStart w:id="21" w:name="_Toc498694359"/>
      <w:bookmarkStart w:id="22" w:name="_Toc498707315"/>
      <w:bookmarkStart w:id="23" w:name="_Toc498943012"/>
      <w:bookmarkStart w:id="24" w:name="_Toc498943096"/>
      <w:bookmarkStart w:id="25" w:name="_Toc498943282"/>
      <w:bookmarkStart w:id="26" w:name="_Toc498943721"/>
      <w:bookmarkStart w:id="27" w:name="_Toc498944019"/>
      <w:bookmarkStart w:id="28" w:name="_Toc499073375"/>
      <w:bookmarkStart w:id="29" w:name="_Toc499073469"/>
      <w:bookmarkStart w:id="30" w:name="_Toc499112818"/>
      <w:bookmarkStart w:id="31" w:name="_Toc499113834"/>
      <w:bookmarkStart w:id="32" w:name="_Toc499243130"/>
      <w:bookmarkStart w:id="33" w:name="_Toc499507842"/>
      <w:bookmarkStart w:id="34" w:name="_Toc506824596"/>
      <w:bookmarkStart w:id="35" w:name="_Toc506825146"/>
      <w:bookmarkStart w:id="36" w:name="_Toc507710692"/>
      <w:bookmarkStart w:id="37" w:name="_Toc508025771"/>
      <w:bookmarkStart w:id="38" w:name="_Toc508026060"/>
      <w:bookmarkStart w:id="39" w:name="_Toc534983893"/>
      <w:r w:rsidRPr="00D75B97">
        <w:rPr>
          <w:b/>
          <w:sz w:val="28"/>
        </w:rPr>
        <w:t>FUNDAÇÃO ESCOLA DE COMÉRCIO ÁLVARES PENTEADO</w:t>
      </w:r>
    </w:p>
    <w:p w14:paraId="5ABAD20B" w14:textId="77777777" w:rsidR="00A421BB" w:rsidRPr="00D75B97" w:rsidRDefault="00A421BB" w:rsidP="00A421BB">
      <w:pPr>
        <w:ind w:firstLine="0"/>
        <w:jc w:val="center"/>
        <w:rPr>
          <w:b/>
          <w:sz w:val="28"/>
        </w:rPr>
      </w:pPr>
      <w:r w:rsidRPr="00D75B97">
        <w:rPr>
          <w:b/>
          <w:sz w:val="28"/>
        </w:rPr>
        <w:t>FECAP</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4C18E050" w14:textId="77777777" w:rsidR="00A421BB" w:rsidRPr="00D75B97" w:rsidRDefault="00A421BB" w:rsidP="00A421BB">
      <w:pPr>
        <w:ind w:firstLine="0"/>
        <w:jc w:val="center"/>
        <w:rPr>
          <w:b/>
        </w:rPr>
      </w:pPr>
    </w:p>
    <w:p w14:paraId="7162419D" w14:textId="77777777" w:rsidR="00A421BB" w:rsidRPr="00D75B97" w:rsidRDefault="00A421BB" w:rsidP="00A421BB">
      <w:pPr>
        <w:ind w:firstLine="0"/>
        <w:jc w:val="center"/>
        <w:rPr>
          <w:b/>
          <w:sz w:val="28"/>
        </w:rPr>
      </w:pPr>
      <w:r w:rsidRPr="00D75B97">
        <w:rPr>
          <w:b/>
          <w:sz w:val="28"/>
        </w:rPr>
        <w:t>CENTRO UNIVERSITÁRIO ÁLVARES PENTEADO</w:t>
      </w:r>
    </w:p>
    <w:p w14:paraId="617C1B18" w14:textId="77777777" w:rsidR="00A421BB" w:rsidRPr="00D75B97" w:rsidRDefault="00A421BB" w:rsidP="00A421BB">
      <w:pPr>
        <w:ind w:firstLine="0"/>
        <w:jc w:val="center"/>
        <w:rPr>
          <w:b/>
          <w:sz w:val="28"/>
        </w:rPr>
      </w:pPr>
    </w:p>
    <w:p w14:paraId="712859AF" w14:textId="0455B6AD" w:rsidR="001577D6" w:rsidRPr="001577D6" w:rsidRDefault="001577D6" w:rsidP="001577D6">
      <w:pPr>
        <w:ind w:left="709" w:firstLine="0"/>
        <w:jc w:val="center"/>
        <w:rPr>
          <w:b/>
        </w:rPr>
      </w:pPr>
      <w:r w:rsidRPr="00484156">
        <w:rPr>
          <w:b/>
        </w:rPr>
        <w:t>PÓS-GRADUAÇÃO</w:t>
      </w:r>
      <w:r w:rsidR="0058791C" w:rsidRPr="00484156">
        <w:rPr>
          <w:b/>
        </w:rPr>
        <w:t xml:space="preserve"> LATO SENSU</w:t>
      </w:r>
      <w:r w:rsidRPr="00484156">
        <w:rPr>
          <w:b/>
        </w:rPr>
        <w:t xml:space="preserve"> EM_________________</w:t>
      </w:r>
    </w:p>
    <w:p w14:paraId="340572FB" w14:textId="77777777" w:rsidR="00A421BB" w:rsidRPr="00D75B97" w:rsidRDefault="00A421BB" w:rsidP="00A421BB">
      <w:pPr>
        <w:ind w:firstLine="0"/>
        <w:jc w:val="center"/>
        <w:rPr>
          <w:b/>
        </w:rPr>
      </w:pPr>
    </w:p>
    <w:p w14:paraId="5018C9F2" w14:textId="77777777" w:rsidR="00A421BB" w:rsidRPr="00D75B97" w:rsidRDefault="00A421BB" w:rsidP="00A421BB">
      <w:pPr>
        <w:ind w:firstLine="0"/>
        <w:jc w:val="center"/>
        <w:rPr>
          <w:b/>
        </w:rPr>
      </w:pPr>
    </w:p>
    <w:p w14:paraId="62081CAF" w14:textId="77777777" w:rsidR="00A421BB" w:rsidRPr="00D75B97" w:rsidRDefault="00A421BB" w:rsidP="00A421BB">
      <w:pPr>
        <w:ind w:firstLine="0"/>
        <w:jc w:val="center"/>
        <w:rPr>
          <w:b/>
        </w:rPr>
      </w:pPr>
    </w:p>
    <w:p w14:paraId="6C414242" w14:textId="77777777" w:rsidR="00A421BB" w:rsidRPr="00D75B97" w:rsidRDefault="00A421BB" w:rsidP="00A421BB">
      <w:pPr>
        <w:ind w:firstLine="0"/>
        <w:jc w:val="center"/>
        <w:rPr>
          <w:b/>
        </w:rPr>
      </w:pPr>
    </w:p>
    <w:p w14:paraId="1E97D245" w14:textId="77777777" w:rsidR="00A421BB" w:rsidRPr="00D75B97" w:rsidRDefault="00A421BB" w:rsidP="00A421BB">
      <w:pPr>
        <w:ind w:firstLine="0"/>
        <w:jc w:val="center"/>
        <w:rPr>
          <w:b/>
        </w:rPr>
      </w:pPr>
    </w:p>
    <w:p w14:paraId="416A50F2" w14:textId="77777777" w:rsidR="00D75B97" w:rsidRPr="00D75B97" w:rsidRDefault="00D75B97" w:rsidP="00D75B97">
      <w:pPr>
        <w:ind w:firstLine="0"/>
        <w:jc w:val="center"/>
        <w:rPr>
          <w:b/>
          <w:sz w:val="32"/>
          <w:szCs w:val="32"/>
        </w:rPr>
      </w:pPr>
      <w:r w:rsidRPr="00D75B97">
        <w:rPr>
          <w:b/>
          <w:sz w:val="32"/>
          <w:szCs w:val="32"/>
        </w:rPr>
        <w:t>NOME COMPLETO DO AUTOR</w:t>
      </w:r>
    </w:p>
    <w:p w14:paraId="26B03061" w14:textId="77777777" w:rsidR="00A421BB" w:rsidRPr="00D75B97" w:rsidRDefault="00A421BB" w:rsidP="00A421BB">
      <w:pPr>
        <w:ind w:firstLine="0"/>
        <w:jc w:val="center"/>
        <w:rPr>
          <w:b/>
        </w:rPr>
      </w:pPr>
    </w:p>
    <w:p w14:paraId="503CB242" w14:textId="77777777" w:rsidR="00A421BB" w:rsidRPr="00D75B97" w:rsidRDefault="00A421BB" w:rsidP="00A421BB">
      <w:pPr>
        <w:ind w:firstLine="0"/>
        <w:jc w:val="center"/>
        <w:rPr>
          <w:b/>
        </w:rPr>
      </w:pPr>
    </w:p>
    <w:p w14:paraId="438F7095" w14:textId="77777777" w:rsidR="00A421BB" w:rsidRPr="00D75B97" w:rsidRDefault="00A421BB" w:rsidP="00A421BB">
      <w:pPr>
        <w:ind w:firstLine="0"/>
        <w:jc w:val="center"/>
        <w:rPr>
          <w:b/>
        </w:rPr>
      </w:pPr>
    </w:p>
    <w:p w14:paraId="70DEDF77" w14:textId="77777777" w:rsidR="00A421BB" w:rsidRPr="00D75B97" w:rsidRDefault="00A421BB" w:rsidP="00A421BB">
      <w:pPr>
        <w:ind w:firstLine="0"/>
        <w:jc w:val="center"/>
        <w:rPr>
          <w:b/>
        </w:rPr>
      </w:pPr>
    </w:p>
    <w:p w14:paraId="312FC22E" w14:textId="77777777" w:rsidR="00A421BB" w:rsidRPr="00D75B97" w:rsidRDefault="00A421BB" w:rsidP="00A421BB">
      <w:pPr>
        <w:ind w:firstLine="0"/>
        <w:jc w:val="center"/>
        <w:rPr>
          <w:b/>
        </w:rPr>
      </w:pPr>
    </w:p>
    <w:p w14:paraId="1039328F" w14:textId="77777777" w:rsidR="00A421BB" w:rsidRPr="00D75B97" w:rsidRDefault="00A421BB" w:rsidP="00A421BB">
      <w:pPr>
        <w:ind w:firstLine="0"/>
        <w:jc w:val="center"/>
        <w:rPr>
          <w:b/>
        </w:rPr>
      </w:pPr>
    </w:p>
    <w:p w14:paraId="7D55553D" w14:textId="4FF17977" w:rsidR="00D75B97" w:rsidRPr="002D341D" w:rsidRDefault="00D75B97" w:rsidP="002D341D">
      <w:pPr>
        <w:ind w:firstLine="0"/>
        <w:jc w:val="center"/>
        <w:rPr>
          <w:b/>
          <w:sz w:val="32"/>
          <w:szCs w:val="32"/>
        </w:rPr>
      </w:pPr>
      <w:bookmarkStart w:id="40" w:name="_Toc141072953"/>
      <w:bookmarkStart w:id="41" w:name="_Toc141073104"/>
      <w:bookmarkStart w:id="42" w:name="_Toc444696614"/>
      <w:bookmarkStart w:id="43" w:name="_Toc444696870"/>
      <w:bookmarkStart w:id="44" w:name="_Toc444697420"/>
      <w:bookmarkStart w:id="45" w:name="_Toc444697675"/>
      <w:r w:rsidRPr="002D341D">
        <w:rPr>
          <w:b/>
          <w:sz w:val="32"/>
          <w:szCs w:val="32"/>
        </w:rPr>
        <w:t xml:space="preserve">TÍTULO </w:t>
      </w:r>
      <w:bookmarkEnd w:id="40"/>
      <w:bookmarkEnd w:id="41"/>
      <w:r w:rsidR="005628CC">
        <w:rPr>
          <w:b/>
          <w:sz w:val="32"/>
          <w:szCs w:val="32"/>
        </w:rPr>
        <w:t>DO ARTIGO</w:t>
      </w:r>
      <w:r w:rsidRPr="002D341D">
        <w:rPr>
          <w:b/>
          <w:sz w:val="32"/>
          <w:szCs w:val="32"/>
        </w:rPr>
        <w:t>: SUBTÍTULO (SE HOUVER)</w:t>
      </w:r>
      <w:bookmarkEnd w:id="42"/>
      <w:bookmarkEnd w:id="43"/>
      <w:bookmarkEnd w:id="44"/>
      <w:bookmarkEnd w:id="45"/>
    </w:p>
    <w:p w14:paraId="4DB3F554" w14:textId="77777777" w:rsidR="00A421BB" w:rsidRPr="00D75B97" w:rsidRDefault="00A421BB" w:rsidP="00A421BB">
      <w:pPr>
        <w:ind w:firstLine="0"/>
        <w:jc w:val="center"/>
        <w:rPr>
          <w:b/>
        </w:rPr>
      </w:pPr>
    </w:p>
    <w:p w14:paraId="0BD76E36" w14:textId="77777777" w:rsidR="00A421BB" w:rsidRPr="00D75B97" w:rsidRDefault="00A421BB" w:rsidP="00A421BB">
      <w:pPr>
        <w:ind w:firstLine="0"/>
        <w:jc w:val="center"/>
        <w:rPr>
          <w:b/>
        </w:rPr>
      </w:pPr>
    </w:p>
    <w:p w14:paraId="62ABC729" w14:textId="77777777" w:rsidR="00A421BB" w:rsidRPr="00D75B97" w:rsidRDefault="00A421BB" w:rsidP="00A421BB">
      <w:pPr>
        <w:ind w:firstLine="0"/>
        <w:jc w:val="center"/>
        <w:rPr>
          <w:b/>
        </w:rPr>
      </w:pPr>
    </w:p>
    <w:p w14:paraId="73045CEA" w14:textId="77777777" w:rsidR="00A421BB" w:rsidRPr="00D75B97" w:rsidRDefault="00A421BB" w:rsidP="00A421BB">
      <w:pPr>
        <w:ind w:firstLine="0"/>
        <w:jc w:val="center"/>
        <w:rPr>
          <w:b/>
        </w:rPr>
      </w:pPr>
    </w:p>
    <w:p w14:paraId="096D61DD" w14:textId="77777777" w:rsidR="00A421BB" w:rsidRPr="00D75B97" w:rsidRDefault="00A421BB" w:rsidP="00A421BB">
      <w:pPr>
        <w:ind w:firstLine="0"/>
        <w:jc w:val="center"/>
        <w:rPr>
          <w:b/>
        </w:rPr>
      </w:pPr>
    </w:p>
    <w:p w14:paraId="445021A5" w14:textId="77777777" w:rsidR="00A421BB" w:rsidRPr="00D75B97" w:rsidRDefault="00A421BB" w:rsidP="00A421BB">
      <w:pPr>
        <w:ind w:firstLine="0"/>
        <w:jc w:val="center"/>
        <w:rPr>
          <w:b/>
        </w:rPr>
      </w:pPr>
    </w:p>
    <w:p w14:paraId="51277FEC" w14:textId="77777777" w:rsidR="00A421BB" w:rsidRPr="00D75B97" w:rsidRDefault="00A421BB" w:rsidP="00A421BB">
      <w:pPr>
        <w:ind w:firstLine="0"/>
        <w:jc w:val="center"/>
        <w:rPr>
          <w:b/>
        </w:rPr>
      </w:pPr>
    </w:p>
    <w:p w14:paraId="7363576C" w14:textId="77777777" w:rsidR="00A421BB" w:rsidRPr="00D75B97" w:rsidRDefault="00A421BB" w:rsidP="00A421BB">
      <w:pPr>
        <w:ind w:firstLine="0"/>
        <w:jc w:val="center"/>
        <w:rPr>
          <w:b/>
        </w:rPr>
      </w:pPr>
    </w:p>
    <w:p w14:paraId="451DD082" w14:textId="77777777" w:rsidR="00A421BB" w:rsidRPr="00D75B97" w:rsidRDefault="00A421BB" w:rsidP="00A421BB">
      <w:pPr>
        <w:ind w:firstLine="0"/>
        <w:jc w:val="center"/>
        <w:rPr>
          <w:b/>
        </w:rPr>
      </w:pPr>
    </w:p>
    <w:p w14:paraId="23D4D1E3" w14:textId="77777777" w:rsidR="00A421BB" w:rsidRPr="00D75B97" w:rsidRDefault="00A421BB" w:rsidP="00A421BB">
      <w:pPr>
        <w:ind w:firstLine="0"/>
        <w:jc w:val="center"/>
        <w:rPr>
          <w:b/>
        </w:rPr>
      </w:pPr>
    </w:p>
    <w:p w14:paraId="3684AFF5" w14:textId="77777777" w:rsidR="00A421BB" w:rsidRPr="00D75B97" w:rsidRDefault="00A421BB" w:rsidP="00A421BB">
      <w:pPr>
        <w:ind w:firstLine="0"/>
        <w:jc w:val="center"/>
        <w:rPr>
          <w:b/>
        </w:rPr>
      </w:pPr>
    </w:p>
    <w:p w14:paraId="1B5F1037" w14:textId="77777777" w:rsidR="00A421BB" w:rsidRPr="00D75B97" w:rsidRDefault="00A421BB" w:rsidP="00A421BB">
      <w:pPr>
        <w:ind w:firstLine="0"/>
        <w:jc w:val="center"/>
        <w:rPr>
          <w:b/>
        </w:rPr>
      </w:pPr>
      <w:r w:rsidRPr="00D75B97">
        <w:rPr>
          <w:b/>
        </w:rPr>
        <w:t>São Paulo</w:t>
      </w:r>
    </w:p>
    <w:p w14:paraId="7DED4737" w14:textId="6A815624" w:rsidR="00A421BB" w:rsidRPr="005B386D" w:rsidRDefault="00D75B97" w:rsidP="00484156">
      <w:pPr>
        <w:ind w:firstLine="0"/>
        <w:jc w:val="center"/>
        <w:sectPr w:rsidR="00A421BB" w:rsidRPr="005B386D" w:rsidSect="00F5628C">
          <w:headerReference w:type="even" r:id="rId8"/>
          <w:headerReference w:type="default" r:id="rId9"/>
          <w:pgSz w:w="11907" w:h="16840" w:code="9"/>
          <w:pgMar w:top="1701" w:right="1134" w:bottom="1134" w:left="1701" w:header="709" w:footer="709" w:gutter="0"/>
          <w:cols w:space="708"/>
          <w:docGrid w:linePitch="360"/>
        </w:sectPr>
      </w:pPr>
      <w:r w:rsidRPr="00D75B97">
        <w:rPr>
          <w:b/>
        </w:rPr>
        <w:t>ANO</w:t>
      </w:r>
    </w:p>
    <w:p w14:paraId="7B928D5E" w14:textId="77777777" w:rsidR="00E32FB0" w:rsidRPr="001577D6" w:rsidRDefault="00E32FB0" w:rsidP="00E32FB0">
      <w:pPr>
        <w:ind w:firstLine="0"/>
        <w:jc w:val="center"/>
        <w:rPr>
          <w:b/>
        </w:rPr>
      </w:pPr>
      <w:bookmarkStart w:id="46" w:name="_Toc160880706"/>
      <w:bookmarkStart w:id="47" w:name="_Toc161371555"/>
      <w:bookmarkStart w:id="48" w:name="_Toc161389890"/>
      <w:r w:rsidRPr="001577D6">
        <w:rPr>
          <w:b/>
          <w:bCs/>
        </w:rPr>
        <w:lastRenderedPageBreak/>
        <w:t>FOLHA DE APROVAÇÃO</w:t>
      </w:r>
    </w:p>
    <w:p w14:paraId="40465665" w14:textId="77777777" w:rsidR="00E32FB0" w:rsidRPr="001577D6" w:rsidRDefault="00E32FB0" w:rsidP="00E32FB0">
      <w:pPr>
        <w:ind w:firstLine="0"/>
        <w:rPr>
          <w:szCs w:val="20"/>
        </w:rPr>
      </w:pPr>
    </w:p>
    <w:p w14:paraId="656D3549" w14:textId="77777777" w:rsidR="00E32FB0" w:rsidRPr="001577D6" w:rsidRDefault="00E32FB0" w:rsidP="00E32FB0">
      <w:pPr>
        <w:ind w:firstLine="0"/>
        <w:rPr>
          <w:szCs w:val="20"/>
        </w:rPr>
      </w:pPr>
    </w:p>
    <w:p w14:paraId="29A20E22" w14:textId="77777777" w:rsidR="00E32FB0" w:rsidRPr="001577D6" w:rsidRDefault="00E32FB0" w:rsidP="00E32FB0">
      <w:pPr>
        <w:ind w:firstLine="0"/>
        <w:rPr>
          <w:szCs w:val="20"/>
        </w:rPr>
      </w:pPr>
    </w:p>
    <w:p w14:paraId="4904F54F" w14:textId="77777777" w:rsidR="00E32FB0" w:rsidRPr="001577D6" w:rsidRDefault="00E32FB0" w:rsidP="00E32FB0">
      <w:pPr>
        <w:ind w:firstLine="0"/>
        <w:rPr>
          <w:szCs w:val="20"/>
        </w:rPr>
      </w:pPr>
    </w:p>
    <w:p w14:paraId="5E43B210" w14:textId="77777777" w:rsidR="00E32FB0" w:rsidRPr="001577D6" w:rsidRDefault="00E32FB0" w:rsidP="00E32FB0">
      <w:pPr>
        <w:ind w:firstLine="0"/>
        <w:rPr>
          <w:szCs w:val="20"/>
        </w:rPr>
      </w:pPr>
    </w:p>
    <w:p w14:paraId="6612EBE6" w14:textId="77777777" w:rsidR="00E32FB0" w:rsidRPr="001577D6" w:rsidRDefault="00E32FB0" w:rsidP="00E32FB0">
      <w:pPr>
        <w:ind w:firstLine="0"/>
        <w:jc w:val="center"/>
        <w:rPr>
          <w:b/>
        </w:rPr>
      </w:pPr>
      <w:r w:rsidRPr="001577D6">
        <w:rPr>
          <w:b/>
        </w:rPr>
        <w:t>NOME COMPLETO DO AUTOR</w:t>
      </w:r>
    </w:p>
    <w:p w14:paraId="7EF0B975" w14:textId="77777777" w:rsidR="00E32FB0" w:rsidRPr="001577D6" w:rsidRDefault="00E32FB0" w:rsidP="00E32FB0">
      <w:pPr>
        <w:ind w:firstLine="0"/>
      </w:pPr>
    </w:p>
    <w:p w14:paraId="7407B4B6" w14:textId="77777777" w:rsidR="00E32FB0" w:rsidRPr="001577D6" w:rsidRDefault="00E32FB0" w:rsidP="00E32FB0">
      <w:pPr>
        <w:ind w:firstLine="0"/>
      </w:pPr>
    </w:p>
    <w:p w14:paraId="66ACAA05" w14:textId="77777777" w:rsidR="00E32FB0" w:rsidRPr="001577D6" w:rsidRDefault="00E32FB0" w:rsidP="00E32FB0">
      <w:pPr>
        <w:ind w:firstLine="0"/>
      </w:pPr>
    </w:p>
    <w:p w14:paraId="09035E0F" w14:textId="77777777" w:rsidR="00E32FB0" w:rsidRPr="001577D6" w:rsidRDefault="00E32FB0" w:rsidP="00E32FB0">
      <w:pPr>
        <w:ind w:firstLine="0"/>
      </w:pPr>
    </w:p>
    <w:p w14:paraId="613C0990" w14:textId="77777777" w:rsidR="00E32FB0" w:rsidRPr="001577D6" w:rsidRDefault="00E32FB0" w:rsidP="00E32FB0">
      <w:pPr>
        <w:spacing w:line="240" w:lineRule="auto"/>
        <w:ind w:firstLine="0"/>
        <w:rPr>
          <w:szCs w:val="20"/>
        </w:rPr>
      </w:pPr>
    </w:p>
    <w:p w14:paraId="5747C848" w14:textId="77777777" w:rsidR="00E32FB0" w:rsidRPr="001577D6" w:rsidRDefault="00E32FB0" w:rsidP="00E32FB0">
      <w:pPr>
        <w:ind w:firstLine="0"/>
        <w:jc w:val="center"/>
        <w:rPr>
          <w:b/>
        </w:rPr>
      </w:pPr>
      <w:r w:rsidRPr="001577D6">
        <w:rPr>
          <w:b/>
        </w:rPr>
        <w:t>TÍTULO DO ARTIGO: SUBTÍTULO (SE HOUVER)</w:t>
      </w:r>
    </w:p>
    <w:p w14:paraId="77DB4C5E" w14:textId="77777777" w:rsidR="00E32FB0" w:rsidRPr="001577D6" w:rsidRDefault="00E32FB0" w:rsidP="00E32FB0">
      <w:pPr>
        <w:ind w:firstLine="0"/>
      </w:pPr>
    </w:p>
    <w:p w14:paraId="330DA6AA" w14:textId="77777777" w:rsidR="00E32FB0" w:rsidRPr="001577D6" w:rsidRDefault="00E32FB0" w:rsidP="00E32FB0">
      <w:pPr>
        <w:ind w:firstLine="0"/>
      </w:pPr>
    </w:p>
    <w:p w14:paraId="2DBF8C9E" w14:textId="77777777" w:rsidR="00E32FB0" w:rsidRPr="001577D6" w:rsidRDefault="00E32FB0" w:rsidP="00E32FB0">
      <w:pPr>
        <w:ind w:firstLine="0"/>
      </w:pPr>
    </w:p>
    <w:p w14:paraId="28826078" w14:textId="77777777" w:rsidR="00E32FB0" w:rsidRPr="001577D6" w:rsidRDefault="00E32FB0" w:rsidP="00E32FB0">
      <w:pPr>
        <w:ind w:firstLine="0"/>
      </w:pPr>
    </w:p>
    <w:p w14:paraId="2CBB919E" w14:textId="77777777" w:rsidR="00E32FB0" w:rsidRPr="001577D6" w:rsidRDefault="00E32FB0" w:rsidP="00E32FB0">
      <w:pPr>
        <w:ind w:firstLine="0"/>
      </w:pPr>
    </w:p>
    <w:p w14:paraId="32CE32D1" w14:textId="3D6A965C" w:rsidR="00E32FB0" w:rsidRPr="001577D6" w:rsidRDefault="00E32FB0" w:rsidP="00E32FB0">
      <w:pPr>
        <w:ind w:left="142" w:firstLine="0"/>
      </w:pPr>
      <w:r w:rsidRPr="001577D6">
        <w:t xml:space="preserve">Este artigo foi apresentado para a obtenção do certificado de </w:t>
      </w:r>
      <w:r w:rsidR="00025AC7">
        <w:t>P</w:t>
      </w:r>
      <w:r w:rsidRPr="001577D6">
        <w:t>ós-</w:t>
      </w:r>
      <w:r w:rsidR="00025AC7">
        <w:t>G</w:t>
      </w:r>
      <w:r w:rsidRPr="001577D6">
        <w:t xml:space="preserve">raduação Lato Sensu em </w:t>
      </w:r>
      <w:r w:rsidRPr="002C7C68">
        <w:rPr>
          <w:b/>
          <w:u w:val="single"/>
        </w:rPr>
        <w:t>(NOME DO CURSO)</w:t>
      </w:r>
      <w:r w:rsidRPr="001577D6">
        <w:t xml:space="preserve"> da Fundação Escola de Comércio Álvares Penteado - FECAP, obtendo a </w:t>
      </w:r>
      <w:r w:rsidRPr="00025AC7">
        <w:rPr>
          <w:b/>
        </w:rPr>
        <w:t>nota ______________,</w:t>
      </w:r>
      <w:r w:rsidRPr="001577D6">
        <w:t xml:space="preserve"> atribuída pelo(a) orientador(a) </w:t>
      </w:r>
      <w:r w:rsidRPr="00025AC7">
        <w:rPr>
          <w:b/>
        </w:rPr>
        <w:t xml:space="preserve">professor(a)______________________________________________________________. </w:t>
      </w:r>
    </w:p>
    <w:p w14:paraId="2B803C4A" w14:textId="77777777" w:rsidR="00E32FB0" w:rsidRPr="001577D6" w:rsidRDefault="00E32FB0" w:rsidP="00E32FB0">
      <w:pPr>
        <w:ind w:firstLine="0"/>
      </w:pPr>
    </w:p>
    <w:p w14:paraId="7195BDD8" w14:textId="77777777" w:rsidR="00E32FB0" w:rsidRPr="001577D6" w:rsidRDefault="00E32FB0" w:rsidP="00E32FB0">
      <w:pPr>
        <w:ind w:firstLine="0"/>
      </w:pPr>
    </w:p>
    <w:p w14:paraId="18A0F4F1" w14:textId="77777777" w:rsidR="00E32FB0" w:rsidRPr="001577D6" w:rsidRDefault="00E32FB0" w:rsidP="00E32FB0">
      <w:pPr>
        <w:ind w:firstLine="0"/>
        <w:jc w:val="center"/>
      </w:pPr>
    </w:p>
    <w:p w14:paraId="71E1838F" w14:textId="77777777" w:rsidR="00E32FB0" w:rsidRPr="001577D6" w:rsidRDefault="00E32FB0" w:rsidP="00E32FB0">
      <w:pPr>
        <w:ind w:firstLine="0"/>
        <w:jc w:val="center"/>
      </w:pPr>
    </w:p>
    <w:p w14:paraId="7381061F" w14:textId="77777777" w:rsidR="00E32FB0" w:rsidRPr="001577D6" w:rsidRDefault="00E32FB0" w:rsidP="00E32FB0">
      <w:pPr>
        <w:ind w:firstLine="0"/>
        <w:jc w:val="center"/>
      </w:pPr>
    </w:p>
    <w:p w14:paraId="37D4D929" w14:textId="77777777" w:rsidR="00E32FB0" w:rsidRPr="001577D6" w:rsidRDefault="00E32FB0" w:rsidP="00E32FB0">
      <w:pPr>
        <w:ind w:firstLine="0"/>
        <w:jc w:val="center"/>
      </w:pPr>
    </w:p>
    <w:p w14:paraId="7B9BC425" w14:textId="77777777" w:rsidR="00E32FB0" w:rsidRPr="001577D6" w:rsidRDefault="00E32FB0" w:rsidP="00E32FB0">
      <w:pPr>
        <w:ind w:firstLine="0"/>
      </w:pPr>
    </w:p>
    <w:p w14:paraId="21C0BFDF" w14:textId="78818A60" w:rsidR="00E32FB0" w:rsidRDefault="00E32FB0" w:rsidP="00E32FB0">
      <w:pPr>
        <w:ind w:firstLine="0"/>
        <w:rPr>
          <w:b/>
        </w:rPr>
      </w:pPr>
    </w:p>
    <w:p w14:paraId="1CA68049" w14:textId="3A942A4A" w:rsidR="002C7C68" w:rsidRDefault="002C7C68" w:rsidP="00E32FB0">
      <w:pPr>
        <w:ind w:firstLine="0"/>
        <w:rPr>
          <w:b/>
        </w:rPr>
      </w:pPr>
    </w:p>
    <w:p w14:paraId="61273472" w14:textId="77777777" w:rsidR="002C7C68" w:rsidRPr="001577D6" w:rsidRDefault="002C7C68" w:rsidP="00E32FB0">
      <w:pPr>
        <w:ind w:firstLine="0"/>
        <w:rPr>
          <w:b/>
        </w:rPr>
      </w:pPr>
    </w:p>
    <w:p w14:paraId="7A8D8E5F" w14:textId="5D072054" w:rsidR="00E32FB0" w:rsidRDefault="00E32FB0" w:rsidP="00E32FB0">
      <w:pPr>
        <w:spacing w:before="240" w:after="60"/>
        <w:ind w:firstLine="0"/>
        <w:jc w:val="center"/>
        <w:outlineLvl w:val="5"/>
        <w:rPr>
          <w:b/>
          <w:bCs/>
        </w:rPr>
      </w:pPr>
      <w:r w:rsidRPr="001577D6">
        <w:rPr>
          <w:b/>
          <w:bCs/>
        </w:rPr>
        <w:t xml:space="preserve">São Paulo,    de              </w:t>
      </w:r>
      <w:proofErr w:type="spellStart"/>
      <w:r w:rsidRPr="001577D6">
        <w:rPr>
          <w:b/>
          <w:bCs/>
        </w:rPr>
        <w:t>de</w:t>
      </w:r>
      <w:proofErr w:type="spellEnd"/>
      <w:r w:rsidRPr="001577D6">
        <w:rPr>
          <w:b/>
          <w:bCs/>
        </w:rPr>
        <w:t xml:space="preserve"> 20</w:t>
      </w:r>
      <w:r>
        <w:rPr>
          <w:b/>
          <w:bCs/>
        </w:rPr>
        <w:t>2X</w:t>
      </w:r>
      <w:r w:rsidRPr="001577D6">
        <w:rPr>
          <w:b/>
          <w:bCs/>
        </w:rPr>
        <w:t>.</w:t>
      </w:r>
    </w:p>
    <w:p w14:paraId="2CF8F4DF" w14:textId="54A1D777" w:rsidR="00E01C3A" w:rsidRDefault="00E01C3A" w:rsidP="00484156">
      <w:pPr>
        <w:spacing w:line="240" w:lineRule="auto"/>
        <w:ind w:firstLine="0"/>
        <w:jc w:val="center"/>
        <w:rPr>
          <w:b/>
        </w:rPr>
      </w:pPr>
      <w:r>
        <w:rPr>
          <w:b/>
        </w:rPr>
        <w:t>Título do trabalho: Subtítulo se houver</w:t>
      </w:r>
    </w:p>
    <w:p w14:paraId="33D12EB0" w14:textId="77777777" w:rsidR="00E01C3A" w:rsidRDefault="00E01C3A" w:rsidP="00484156">
      <w:pPr>
        <w:spacing w:line="240" w:lineRule="auto"/>
        <w:ind w:firstLine="0"/>
        <w:jc w:val="center"/>
        <w:rPr>
          <w:b/>
        </w:rPr>
      </w:pPr>
    </w:p>
    <w:p w14:paraId="3B64C9E8" w14:textId="297CDEB2" w:rsidR="00C10F48" w:rsidRDefault="00E01C3A" w:rsidP="00E01C3A">
      <w:pPr>
        <w:spacing w:line="240" w:lineRule="auto"/>
        <w:ind w:firstLine="0"/>
        <w:jc w:val="center"/>
        <w:rPr>
          <w:b/>
        </w:rPr>
      </w:pPr>
      <w:r>
        <w:rPr>
          <w:b/>
        </w:rPr>
        <w:t>Nome do Aluno</w:t>
      </w:r>
    </w:p>
    <w:p w14:paraId="36781C2B" w14:textId="2443FB21" w:rsidR="00E01C3A" w:rsidRPr="00484156" w:rsidRDefault="00E01C3A" w:rsidP="00E01C3A">
      <w:pPr>
        <w:spacing w:line="240" w:lineRule="auto"/>
        <w:ind w:firstLine="0"/>
        <w:jc w:val="center"/>
      </w:pPr>
      <w:r w:rsidRPr="00484156">
        <w:t>Pós-Graduado em ___________</w:t>
      </w:r>
    </w:p>
    <w:p w14:paraId="692F4F44" w14:textId="3484A8EE" w:rsidR="00E01C3A" w:rsidRPr="00484156" w:rsidRDefault="00E01C3A" w:rsidP="00484156">
      <w:pPr>
        <w:spacing w:line="240" w:lineRule="auto"/>
        <w:ind w:firstLine="0"/>
        <w:jc w:val="center"/>
      </w:pPr>
      <w:r w:rsidRPr="00484156">
        <w:t xml:space="preserve">e-mail: </w:t>
      </w:r>
    </w:p>
    <w:p w14:paraId="60517346" w14:textId="77777777" w:rsidR="00E01C3A" w:rsidRDefault="00E01C3A" w:rsidP="004C1640">
      <w:pPr>
        <w:ind w:firstLine="0"/>
        <w:jc w:val="center"/>
        <w:rPr>
          <w:b/>
        </w:rPr>
      </w:pPr>
    </w:p>
    <w:p w14:paraId="69B6E0DE" w14:textId="77777777" w:rsidR="009632EE" w:rsidRDefault="004C1640" w:rsidP="004C1640">
      <w:pPr>
        <w:ind w:firstLine="0"/>
        <w:jc w:val="center"/>
        <w:rPr>
          <w:b/>
        </w:rPr>
      </w:pPr>
      <w:r w:rsidRPr="004C1640">
        <w:rPr>
          <w:b/>
        </w:rPr>
        <w:t>Resumo</w:t>
      </w:r>
      <w:bookmarkEnd w:id="46"/>
      <w:bookmarkEnd w:id="47"/>
      <w:bookmarkEnd w:id="48"/>
    </w:p>
    <w:p w14:paraId="27DD8DED" w14:textId="64B4E7E1" w:rsidR="009632EE" w:rsidRPr="00484156" w:rsidRDefault="009632EE" w:rsidP="009632EE">
      <w:pPr>
        <w:ind w:firstLine="0"/>
        <w:jc w:val="center"/>
        <w:rPr>
          <w:color w:val="00B050"/>
          <w:sz w:val="20"/>
        </w:rPr>
      </w:pPr>
      <w:r w:rsidRPr="00484156">
        <w:rPr>
          <w:color w:val="00B050"/>
          <w:sz w:val="20"/>
        </w:rPr>
        <w:t xml:space="preserve">(até 250 </w:t>
      </w:r>
      <w:r>
        <w:rPr>
          <w:color w:val="00B050"/>
          <w:sz w:val="20"/>
        </w:rPr>
        <w:t>palavras</w:t>
      </w:r>
      <w:r w:rsidRPr="00484156">
        <w:rPr>
          <w:color w:val="00B050"/>
          <w:sz w:val="20"/>
        </w:rPr>
        <w:t>)</w:t>
      </w:r>
    </w:p>
    <w:p w14:paraId="7D043F34" w14:textId="0F2B255E" w:rsidR="00484156" w:rsidRPr="00673A62" w:rsidRDefault="00484156" w:rsidP="00484156">
      <w:pPr>
        <w:pStyle w:val="resumo"/>
        <w:spacing w:after="120" w:line="360" w:lineRule="auto"/>
      </w:pPr>
      <w:r w:rsidRPr="00673A62">
        <w:rPr>
          <w:noProof/>
        </w:rPr>
        <w:t xml:space="preserve">Nonono nononononon nonononono nonono no nonono non nonono non nonon nonono nononononono non nonono nonon non no nonono no non nonon no nononono nonono nonononono non nono nono nonononono </w:t>
      </w:r>
      <w:r>
        <w:rPr>
          <w:noProof/>
        </w:rPr>
        <w:t>nonononono nonononono nonononono nonononono nonononono nono ono nono nonono nononon ono nono nonono non ononono nononon ono nono non ono nonono nono nonononono nono nonono non onononon onon onono nononon onononon onono nonono nononononon onononon onono nonononono nononono no</w:t>
      </w:r>
      <w:r w:rsidRPr="00673A62">
        <w:rPr>
          <w:noProof/>
        </w:rPr>
        <w:t xml:space="preserve"> </w:t>
      </w:r>
      <w:r>
        <w:rPr>
          <w:noProof/>
        </w:rPr>
        <w:t>non ononononono onono nonoonono nonnoonononon onono nononoono nonononono nonononono non onononono nononono non ononono nonononono non ononononon ononono nonon onono nonono nonononono nono nononon ono nonononono nonon ononononono nono nonononono</w:t>
      </w:r>
      <w:r w:rsidR="006B0319">
        <w:rPr>
          <w:noProof/>
        </w:rPr>
        <w:t>.</w:t>
      </w:r>
      <w:r>
        <w:rPr>
          <w:noProof/>
        </w:rPr>
        <w:t xml:space="preserve"> </w:t>
      </w:r>
    </w:p>
    <w:p w14:paraId="34976AB3" w14:textId="77777777" w:rsidR="00617CD7" w:rsidRPr="00673A62" w:rsidRDefault="00617CD7" w:rsidP="00617CD7">
      <w:pPr>
        <w:pStyle w:val="resumo"/>
      </w:pPr>
    </w:p>
    <w:p w14:paraId="2FE535E9" w14:textId="77777777" w:rsidR="002E2B9C" w:rsidRDefault="00F5628C" w:rsidP="00617CD7">
      <w:pPr>
        <w:ind w:firstLine="0"/>
      </w:pPr>
      <w:bookmarkStart w:id="49" w:name="_Toc161389892"/>
      <w:r w:rsidRPr="00617CD7">
        <w:rPr>
          <w:b/>
        </w:rPr>
        <w:t>Palavras-chave:</w:t>
      </w:r>
      <w:r w:rsidRPr="00617CD7">
        <w:t xml:space="preserve"> </w:t>
      </w:r>
      <w:bookmarkEnd w:id="49"/>
      <w:proofErr w:type="spellStart"/>
      <w:r w:rsidR="0000152B">
        <w:t>Nonono</w:t>
      </w:r>
      <w:proofErr w:type="spellEnd"/>
      <w:r w:rsidR="0000152B">
        <w:t xml:space="preserve">. Nono </w:t>
      </w:r>
      <w:proofErr w:type="spellStart"/>
      <w:r w:rsidR="0000152B">
        <w:t>nononono</w:t>
      </w:r>
      <w:proofErr w:type="spellEnd"/>
      <w:r w:rsidR="0000152B">
        <w:t xml:space="preserve">. </w:t>
      </w:r>
      <w:proofErr w:type="spellStart"/>
      <w:r w:rsidR="0000152B">
        <w:t>Nononono</w:t>
      </w:r>
      <w:proofErr w:type="spellEnd"/>
      <w:r w:rsidR="0000152B">
        <w:t xml:space="preserve">. </w:t>
      </w:r>
      <w:proofErr w:type="spellStart"/>
      <w:r w:rsidR="0000152B">
        <w:t>Nonono</w:t>
      </w:r>
      <w:proofErr w:type="spellEnd"/>
      <w:r w:rsidR="0000152B">
        <w:t xml:space="preserve"> nono </w:t>
      </w:r>
      <w:proofErr w:type="spellStart"/>
      <w:r w:rsidR="0000152B">
        <w:t>nono</w:t>
      </w:r>
      <w:proofErr w:type="spellEnd"/>
      <w:r w:rsidR="0000152B">
        <w:t>.</w:t>
      </w:r>
      <w:r w:rsidR="002E2B9C">
        <w:t xml:space="preserve"> Nono.</w:t>
      </w:r>
    </w:p>
    <w:p w14:paraId="0752002B" w14:textId="448D2E4D" w:rsidR="00396D4E" w:rsidRPr="00484156" w:rsidRDefault="002E2B9C" w:rsidP="00484156">
      <w:pPr>
        <w:spacing w:line="240" w:lineRule="auto"/>
        <w:ind w:firstLine="0"/>
        <w:rPr>
          <w:i/>
          <w:color w:val="00B050"/>
        </w:rPr>
      </w:pPr>
      <w:r w:rsidRPr="00484156">
        <w:rPr>
          <w:i/>
          <w:color w:val="00B050"/>
        </w:rPr>
        <w:t xml:space="preserve">(As palavras-chave devem ter </w:t>
      </w:r>
      <w:r w:rsidR="00617CD7" w:rsidRPr="00484156">
        <w:rPr>
          <w:i/>
          <w:color w:val="00B050"/>
        </w:rPr>
        <w:t>até 5 palavras, separadas entre si por ponto</w:t>
      </w:r>
      <w:r w:rsidRPr="00484156">
        <w:rPr>
          <w:i/>
          <w:color w:val="00B050"/>
        </w:rPr>
        <w:t xml:space="preserve"> e vírgula</w:t>
      </w:r>
      <w:r w:rsidR="00617CD7" w:rsidRPr="00484156">
        <w:rPr>
          <w:i/>
          <w:color w:val="00B050"/>
        </w:rPr>
        <w:t>.</w:t>
      </w:r>
      <w:r w:rsidRPr="00484156">
        <w:rPr>
          <w:i/>
          <w:color w:val="00B050"/>
        </w:rPr>
        <w:t>)</w:t>
      </w:r>
    </w:p>
    <w:p w14:paraId="77361E4E" w14:textId="529CFCDE" w:rsidR="009A72C8" w:rsidRPr="00484156" w:rsidRDefault="009A72C8" w:rsidP="00484156">
      <w:pPr>
        <w:spacing w:line="240" w:lineRule="auto"/>
        <w:ind w:firstLine="0"/>
        <w:rPr>
          <w:i/>
          <w:color w:val="00B050"/>
        </w:rPr>
      </w:pPr>
      <w:r w:rsidRPr="00484156">
        <w:rPr>
          <w:i/>
          <w:color w:val="00B050"/>
        </w:rPr>
        <w:t>(O resumo será publicado, mesmo que o texto esteja publicado em Inglês).</w:t>
      </w:r>
    </w:p>
    <w:p w14:paraId="6FDD20E6" w14:textId="77777777" w:rsidR="00617CD7" w:rsidRDefault="00617CD7" w:rsidP="00617CD7">
      <w:pPr>
        <w:pStyle w:val="EstiloNegritoPrimeiralinha0cm"/>
        <w:rPr>
          <w:szCs w:val="24"/>
        </w:rPr>
      </w:pPr>
    </w:p>
    <w:p w14:paraId="11440900" w14:textId="705BD6A6" w:rsidR="006D489A" w:rsidRPr="004C1640" w:rsidRDefault="004C1640" w:rsidP="004C1640">
      <w:pPr>
        <w:ind w:firstLine="0"/>
        <w:jc w:val="center"/>
        <w:rPr>
          <w:b/>
        </w:rPr>
      </w:pPr>
      <w:r w:rsidRPr="004C1640">
        <w:rPr>
          <w:b/>
        </w:rPr>
        <w:t>Abstract</w:t>
      </w:r>
    </w:p>
    <w:p w14:paraId="7A19F8C6" w14:textId="77777777" w:rsidR="007F4387" w:rsidRDefault="007F4387" w:rsidP="007F4387">
      <w:pPr>
        <w:pStyle w:val="resumo"/>
      </w:pPr>
    </w:p>
    <w:p w14:paraId="689B1B9C" w14:textId="05452EDE" w:rsidR="009A72C8" w:rsidRPr="00673A62" w:rsidRDefault="00673A62" w:rsidP="00484156">
      <w:pPr>
        <w:pStyle w:val="resumo"/>
        <w:spacing w:after="120" w:line="360" w:lineRule="auto"/>
      </w:pPr>
      <w:r w:rsidRPr="00673A62">
        <w:rPr>
          <w:noProof/>
        </w:rPr>
        <w:t xml:space="preserve">Nonono nononononon nonononono nonono no nonono non nonono non nonon nonono nononononono non nonono nonon non no nonono no non nonon no nononono nonono nonononono non nono nono nonononono </w:t>
      </w:r>
      <w:r>
        <w:rPr>
          <w:noProof/>
        </w:rPr>
        <w:t>nonononono nonononono nonononono nonononono nonononono nono ono nono nonono nononon ono nono nonono non ononono nononon ono nono non ono nonono nono nonononono nono nonono non onononon onon onono nononon onononon onono nonono nononononon onononon onono nonononono nononono no</w:t>
      </w:r>
      <w:r w:rsidRPr="00673A62">
        <w:rPr>
          <w:noProof/>
        </w:rPr>
        <w:t xml:space="preserve"> </w:t>
      </w:r>
      <w:r>
        <w:rPr>
          <w:noProof/>
        </w:rPr>
        <w:t>non ononononono onono nonoonono nonnoonononon onono nononoono nonononono nonononono non onononono nononono non ononono nonononono non ononononon ononono nonon onono nonono nonononono nono nononon ono nonononono nonon ononononono nono nonononono</w:t>
      </w:r>
      <w:r w:rsidR="006B0319">
        <w:rPr>
          <w:noProof/>
        </w:rPr>
        <w:t>.</w:t>
      </w:r>
      <w:r>
        <w:rPr>
          <w:noProof/>
        </w:rPr>
        <w:t xml:space="preserve"> </w:t>
      </w:r>
    </w:p>
    <w:p w14:paraId="5ECA5E60" w14:textId="77777777" w:rsidR="006D489A" w:rsidRPr="00304221" w:rsidRDefault="006D489A" w:rsidP="00617CD7">
      <w:pPr>
        <w:pStyle w:val="resumo"/>
      </w:pPr>
    </w:p>
    <w:p w14:paraId="1493668A" w14:textId="77777777" w:rsidR="002E2B9C" w:rsidRPr="007042DF" w:rsidRDefault="00F83D3A" w:rsidP="00484156">
      <w:pPr>
        <w:spacing w:line="240" w:lineRule="auto"/>
        <w:ind w:firstLine="0"/>
      </w:pPr>
      <w:bookmarkStart w:id="50" w:name="_Toc444696615"/>
      <w:bookmarkStart w:id="51" w:name="_Toc444696871"/>
      <w:bookmarkStart w:id="52" w:name="_Toc444697421"/>
      <w:bookmarkStart w:id="53" w:name="_Toc444697676"/>
      <w:bookmarkStart w:id="54" w:name="_Toc444697995"/>
      <w:r w:rsidRPr="00A53CB7">
        <w:rPr>
          <w:b/>
          <w:lang w:val="en-US"/>
        </w:rPr>
        <w:t>Key-words</w:t>
      </w:r>
      <w:r w:rsidR="006D489A" w:rsidRPr="00A53CB7">
        <w:rPr>
          <w:b/>
          <w:lang w:val="en-US"/>
        </w:rPr>
        <w:t>:</w:t>
      </w:r>
      <w:r w:rsidR="006D489A" w:rsidRPr="00A53CB7">
        <w:rPr>
          <w:lang w:val="en-US"/>
        </w:rPr>
        <w:t xml:space="preserve"> </w:t>
      </w:r>
      <w:proofErr w:type="spellStart"/>
      <w:r w:rsidR="0000152B" w:rsidRPr="00A53CB7">
        <w:rPr>
          <w:lang w:val="en-US"/>
        </w:rPr>
        <w:t>Nonono</w:t>
      </w:r>
      <w:proofErr w:type="spellEnd"/>
      <w:r w:rsidR="0000152B" w:rsidRPr="00A53CB7">
        <w:rPr>
          <w:lang w:val="en-US"/>
        </w:rPr>
        <w:t xml:space="preserve">. </w:t>
      </w:r>
      <w:proofErr w:type="spellStart"/>
      <w:r w:rsidR="0000152B" w:rsidRPr="00A53CB7">
        <w:rPr>
          <w:lang w:val="en-US"/>
        </w:rPr>
        <w:t>Nono</w:t>
      </w:r>
      <w:proofErr w:type="spellEnd"/>
      <w:r w:rsidR="0000152B" w:rsidRPr="00A53CB7">
        <w:rPr>
          <w:lang w:val="en-US"/>
        </w:rPr>
        <w:t xml:space="preserve"> </w:t>
      </w:r>
      <w:proofErr w:type="spellStart"/>
      <w:r w:rsidR="0000152B" w:rsidRPr="00A53CB7">
        <w:rPr>
          <w:lang w:val="en-US"/>
        </w:rPr>
        <w:t>nononono</w:t>
      </w:r>
      <w:proofErr w:type="spellEnd"/>
      <w:r w:rsidR="0000152B" w:rsidRPr="00A53CB7">
        <w:rPr>
          <w:lang w:val="en-US"/>
        </w:rPr>
        <w:t>.</w:t>
      </w:r>
      <w:r w:rsidR="002E2B9C" w:rsidRPr="00A53CB7">
        <w:rPr>
          <w:lang w:val="en-US"/>
        </w:rPr>
        <w:t xml:space="preserve"> </w:t>
      </w:r>
      <w:proofErr w:type="spellStart"/>
      <w:r w:rsidR="002E2B9C" w:rsidRPr="007042DF">
        <w:t>Nononono</w:t>
      </w:r>
      <w:proofErr w:type="spellEnd"/>
      <w:r w:rsidR="0000152B" w:rsidRPr="007042DF">
        <w:t xml:space="preserve">. </w:t>
      </w:r>
      <w:proofErr w:type="spellStart"/>
      <w:r w:rsidR="0000152B" w:rsidRPr="007042DF">
        <w:t>Nonono</w:t>
      </w:r>
      <w:proofErr w:type="spellEnd"/>
      <w:r w:rsidR="0000152B" w:rsidRPr="007042DF">
        <w:t xml:space="preserve"> nono </w:t>
      </w:r>
      <w:proofErr w:type="spellStart"/>
      <w:r w:rsidR="0000152B" w:rsidRPr="007042DF">
        <w:t>nono</w:t>
      </w:r>
      <w:proofErr w:type="spellEnd"/>
      <w:r w:rsidR="0000152B" w:rsidRPr="007042DF">
        <w:t>.</w:t>
      </w:r>
      <w:r w:rsidR="002E2B9C" w:rsidRPr="007042DF">
        <w:t xml:space="preserve"> Nono.</w:t>
      </w:r>
      <w:bookmarkEnd w:id="50"/>
      <w:bookmarkEnd w:id="51"/>
      <w:bookmarkEnd w:id="52"/>
      <w:bookmarkEnd w:id="53"/>
      <w:bookmarkEnd w:id="54"/>
    </w:p>
    <w:p w14:paraId="7303D4DE" w14:textId="4A23A91B" w:rsidR="002C410E" w:rsidRPr="00484156" w:rsidRDefault="002E2B9C" w:rsidP="00484156">
      <w:pPr>
        <w:spacing w:line="240" w:lineRule="auto"/>
        <w:ind w:firstLine="0"/>
        <w:rPr>
          <w:i/>
          <w:color w:val="00B050"/>
        </w:rPr>
      </w:pPr>
      <w:bookmarkStart w:id="55" w:name="_Toc444696616"/>
      <w:bookmarkStart w:id="56" w:name="_Toc444696872"/>
      <w:bookmarkStart w:id="57" w:name="_Toc444697422"/>
      <w:bookmarkStart w:id="58" w:name="_Toc444697677"/>
      <w:bookmarkStart w:id="59" w:name="_Toc444697996"/>
      <w:r w:rsidRPr="00484156">
        <w:rPr>
          <w:i/>
          <w:color w:val="00B050"/>
        </w:rPr>
        <w:t>(</w:t>
      </w:r>
      <w:proofErr w:type="spellStart"/>
      <w:r w:rsidRPr="00484156">
        <w:rPr>
          <w:i/>
          <w:color w:val="00B050"/>
        </w:rPr>
        <w:t>Key-words</w:t>
      </w:r>
      <w:proofErr w:type="spellEnd"/>
      <w:r w:rsidRPr="00484156">
        <w:rPr>
          <w:i/>
          <w:color w:val="00B050"/>
        </w:rPr>
        <w:t xml:space="preserve"> devem ter até 5 palavras, separadas entre si por ponto e vírgula.)</w:t>
      </w:r>
      <w:bookmarkEnd w:id="55"/>
      <w:bookmarkEnd w:id="56"/>
      <w:bookmarkEnd w:id="57"/>
      <w:bookmarkEnd w:id="58"/>
      <w:bookmarkEnd w:id="59"/>
    </w:p>
    <w:p w14:paraId="264648C5" w14:textId="340C3EA8" w:rsidR="009A72C8" w:rsidRPr="00484156" w:rsidRDefault="009A72C8" w:rsidP="00484156">
      <w:pPr>
        <w:spacing w:line="240" w:lineRule="auto"/>
        <w:ind w:firstLine="0"/>
        <w:rPr>
          <w:i/>
          <w:color w:val="00B050"/>
        </w:rPr>
      </w:pPr>
      <w:r w:rsidRPr="00484156">
        <w:rPr>
          <w:i/>
          <w:color w:val="00B050"/>
        </w:rPr>
        <w:t>(O abstract será publicado, mesmo que</w:t>
      </w:r>
      <w:bookmarkStart w:id="60" w:name="_GoBack"/>
      <w:bookmarkEnd w:id="60"/>
      <w:r w:rsidRPr="00484156">
        <w:rPr>
          <w:i/>
          <w:color w:val="00B050"/>
        </w:rPr>
        <w:t xml:space="preserve"> o texto esteja publicado em </w:t>
      </w:r>
      <w:proofErr w:type="spellStart"/>
      <w:r w:rsidRPr="00484156">
        <w:rPr>
          <w:i/>
          <w:color w:val="00B050"/>
        </w:rPr>
        <w:t>Portugês</w:t>
      </w:r>
      <w:proofErr w:type="spellEnd"/>
      <w:r w:rsidRPr="00484156">
        <w:rPr>
          <w:i/>
          <w:color w:val="00B050"/>
        </w:rPr>
        <w:t>).</w:t>
      </w:r>
    </w:p>
    <w:p w14:paraId="6C39B6CD" w14:textId="1D377157" w:rsidR="009A72C8" w:rsidRDefault="009A72C8" w:rsidP="00484156">
      <w:pPr>
        <w:spacing w:line="240" w:lineRule="auto"/>
        <w:ind w:firstLine="0"/>
        <w:rPr>
          <w:color w:val="00CC99"/>
        </w:rPr>
        <w:sectPr w:rsidR="009A72C8" w:rsidSect="00A259E3">
          <w:pgSz w:w="11907" w:h="16840" w:code="9"/>
          <w:pgMar w:top="1701" w:right="1134" w:bottom="1134" w:left="1701" w:header="709" w:footer="709" w:gutter="0"/>
          <w:pgNumType w:start="13"/>
          <w:cols w:space="708"/>
          <w:titlePg/>
          <w:docGrid w:linePitch="360"/>
        </w:sectPr>
      </w:pPr>
    </w:p>
    <w:p w14:paraId="348EE765" w14:textId="6825B435" w:rsidR="005628CC" w:rsidRDefault="00E1554A" w:rsidP="005628CC">
      <w:pPr>
        <w:pStyle w:val="Ttulo1"/>
      </w:pPr>
      <w:bookmarkStart w:id="61" w:name="_Toc444697997"/>
      <w:bookmarkStart w:id="62" w:name="_Toc236122745"/>
      <w:bookmarkStart w:id="63" w:name="_Toc443940019"/>
      <w:bookmarkStart w:id="64" w:name="_Toc444698019"/>
      <w:r>
        <w:lastRenderedPageBreak/>
        <w:t>1</w:t>
      </w:r>
      <w:r w:rsidR="005628CC">
        <w:t xml:space="preserve"> Introdução</w:t>
      </w:r>
      <w:bookmarkEnd w:id="61"/>
      <w:bookmarkEnd w:id="62"/>
      <w:r w:rsidR="005628CC">
        <w:t xml:space="preserve"> </w:t>
      </w:r>
    </w:p>
    <w:p w14:paraId="73112E4B" w14:textId="1B5AABDB" w:rsidR="009A72C8" w:rsidRPr="00484156" w:rsidRDefault="009A72C8" w:rsidP="00484156">
      <w:pPr>
        <w:spacing w:line="240" w:lineRule="auto"/>
        <w:ind w:firstLine="0"/>
        <w:rPr>
          <w:i/>
          <w:color w:val="00B050"/>
        </w:rPr>
      </w:pPr>
      <w:r w:rsidRPr="00484156">
        <w:rPr>
          <w:i/>
          <w:color w:val="00B050"/>
        </w:rPr>
        <w:t>(Na introdução deve colocar: Contexto, Relevância e Questão ou objetivos da pesquisa</w:t>
      </w:r>
      <w:r w:rsidR="00D3416D" w:rsidRPr="00484156">
        <w:rPr>
          <w:i/>
          <w:color w:val="00B050"/>
        </w:rPr>
        <w:t>, justificativas e contribuições</w:t>
      </w:r>
      <w:r w:rsidRPr="00484156">
        <w:rPr>
          <w:i/>
          <w:color w:val="00B050"/>
        </w:rPr>
        <w:t>)</w:t>
      </w:r>
      <w:r w:rsidR="00E47DD5">
        <w:rPr>
          <w:i/>
          <w:color w:val="00B050"/>
        </w:rPr>
        <w:t xml:space="preserve">. </w:t>
      </w:r>
      <w:r w:rsidR="00E47DD5" w:rsidRPr="00484156">
        <w:rPr>
          <w:i/>
          <w:color w:val="00B050"/>
        </w:rPr>
        <w:t xml:space="preserve">Vide Manual ABNT – p. </w:t>
      </w:r>
      <w:r w:rsidR="00E616DD" w:rsidRPr="00484156">
        <w:rPr>
          <w:i/>
          <w:color w:val="00B050"/>
        </w:rPr>
        <w:t>22</w:t>
      </w:r>
    </w:p>
    <w:p w14:paraId="37D150D5" w14:textId="77777777" w:rsidR="005628CC" w:rsidRDefault="005628CC" w:rsidP="005628CC">
      <w:pPr>
        <w:pStyle w:val="Ttulo2"/>
      </w:pPr>
      <w:bookmarkStart w:id="65" w:name="_Toc198722072"/>
      <w:bookmarkStart w:id="66" w:name="_Toc161389901"/>
      <w:bookmarkStart w:id="67" w:name="_Toc444697998"/>
      <w:bookmarkStart w:id="68" w:name="_Toc236122746"/>
      <w:r>
        <w:t xml:space="preserve">1.1 </w:t>
      </w:r>
      <w:bookmarkEnd w:id="65"/>
      <w:bookmarkEnd w:id="66"/>
      <w:r>
        <w:t>Título</w:t>
      </w:r>
      <w:bookmarkEnd w:id="67"/>
      <w:bookmarkEnd w:id="68"/>
    </w:p>
    <w:p w14:paraId="287D93DB" w14:textId="77777777" w:rsidR="005628CC" w:rsidRDefault="005628CC" w:rsidP="005628CC">
      <w:pPr>
        <w:pStyle w:val="Ttulo3"/>
      </w:pPr>
      <w:bookmarkStart w:id="69" w:name="_Toc198722073"/>
      <w:bookmarkStart w:id="70" w:name="_Toc161389902"/>
      <w:bookmarkStart w:id="71" w:name="_Toc444697999"/>
      <w:bookmarkStart w:id="72" w:name="_Toc236122747"/>
      <w:r>
        <w:t xml:space="preserve">1.1.1 </w:t>
      </w:r>
      <w:bookmarkEnd w:id="69"/>
      <w:bookmarkEnd w:id="70"/>
      <w:r>
        <w:t>Título</w:t>
      </w:r>
      <w:bookmarkEnd w:id="71"/>
      <w:bookmarkEnd w:id="72"/>
    </w:p>
    <w:p w14:paraId="2180834B" w14:textId="77777777" w:rsidR="005628CC" w:rsidRDefault="005628CC" w:rsidP="00484156">
      <w:bookmarkStart w:id="73" w:name="_Toc198722075"/>
      <w:bookmarkStart w:id="74" w:name="_Toc161389904"/>
      <w:bookmarkStart w:id="75" w:name="_Toc161371558"/>
      <w:bookmarkStart w:id="76" w:name="_Toc444698002"/>
      <w:bookmarkStart w:id="77" w:name="_Toc236122750"/>
    </w:p>
    <w:p w14:paraId="5A399E59" w14:textId="543A1B82" w:rsidR="005628CC" w:rsidRDefault="005628CC" w:rsidP="005628CC">
      <w:pPr>
        <w:pStyle w:val="Ttulo1"/>
      </w:pPr>
      <w:r>
        <w:t xml:space="preserve">2 </w:t>
      </w:r>
      <w:bookmarkEnd w:id="73"/>
      <w:bookmarkEnd w:id="74"/>
      <w:bookmarkEnd w:id="75"/>
      <w:r w:rsidR="009A72C8">
        <w:t>Referencial Teórico</w:t>
      </w:r>
      <w:bookmarkEnd w:id="76"/>
      <w:bookmarkEnd w:id="77"/>
    </w:p>
    <w:p w14:paraId="667B885E" w14:textId="11BC9E67" w:rsidR="009A72C8" w:rsidRPr="00484156" w:rsidRDefault="009A72C8" w:rsidP="00484156">
      <w:pPr>
        <w:spacing w:line="240" w:lineRule="auto"/>
        <w:ind w:firstLine="0"/>
        <w:rPr>
          <w:i/>
          <w:color w:val="00B050"/>
        </w:rPr>
      </w:pPr>
      <w:r w:rsidRPr="00484156">
        <w:rPr>
          <w:i/>
          <w:color w:val="00B050"/>
        </w:rPr>
        <w:t>(</w:t>
      </w:r>
      <w:r w:rsidR="00E616DD" w:rsidRPr="00484156">
        <w:rPr>
          <w:i/>
          <w:color w:val="00B050"/>
        </w:rPr>
        <w:t>O desenvolvimento é</w:t>
      </w:r>
      <w:r w:rsidRPr="00484156">
        <w:rPr>
          <w:i/>
          <w:color w:val="00B050"/>
        </w:rPr>
        <w:t xml:space="preserve"> seu, é único e deve ter as afirmações teóricas e o seu entendimento sobre as amarrações e costuras entre os autores aqui citados)</w:t>
      </w:r>
    </w:p>
    <w:p w14:paraId="322BA131" w14:textId="4BCB3E1D" w:rsidR="009A72C8" w:rsidRPr="00484156" w:rsidRDefault="009A72C8" w:rsidP="00484156">
      <w:pPr>
        <w:spacing w:line="240" w:lineRule="auto"/>
        <w:ind w:firstLine="0"/>
        <w:rPr>
          <w:i/>
          <w:color w:val="00B050"/>
        </w:rPr>
      </w:pPr>
      <w:r w:rsidRPr="00484156">
        <w:rPr>
          <w:i/>
          <w:color w:val="00B050"/>
        </w:rPr>
        <w:t>(Quanto mais artigos científicos de revistas científicas, melhor)</w:t>
      </w:r>
      <w:r w:rsidR="00E616DD" w:rsidRPr="00484156">
        <w:rPr>
          <w:i/>
          <w:color w:val="00B050"/>
        </w:rPr>
        <w:t>.</w:t>
      </w:r>
      <w:r w:rsidR="00E47DD5" w:rsidRPr="00484156">
        <w:rPr>
          <w:i/>
          <w:color w:val="00B050"/>
        </w:rPr>
        <w:t xml:space="preserve"> Vide Manual ABNT – p. </w:t>
      </w:r>
      <w:r w:rsidR="00E616DD" w:rsidRPr="00484156">
        <w:rPr>
          <w:i/>
          <w:color w:val="00B050"/>
        </w:rPr>
        <w:t>23</w:t>
      </w:r>
    </w:p>
    <w:p w14:paraId="1D4B9D1C" w14:textId="77777777" w:rsidR="005628CC" w:rsidRDefault="005628CC" w:rsidP="005628CC">
      <w:pPr>
        <w:pStyle w:val="Ttulo2"/>
      </w:pPr>
      <w:bookmarkStart w:id="78" w:name="_Toc444698003"/>
      <w:bookmarkStart w:id="79" w:name="_Toc236122751"/>
      <w:r>
        <w:t>2.1 Título</w:t>
      </w:r>
      <w:bookmarkEnd w:id="78"/>
      <w:bookmarkEnd w:id="79"/>
      <w:r>
        <w:t xml:space="preserve"> </w:t>
      </w:r>
    </w:p>
    <w:p w14:paraId="6C487D0A" w14:textId="77777777" w:rsidR="005628CC" w:rsidRDefault="005628CC" w:rsidP="005628CC">
      <w:pPr>
        <w:pStyle w:val="Ttulo3"/>
      </w:pPr>
      <w:bookmarkStart w:id="80" w:name="_Toc444698004"/>
      <w:bookmarkStart w:id="81" w:name="_Toc236122752"/>
      <w:r>
        <w:t>2.1.1 Título</w:t>
      </w:r>
      <w:bookmarkEnd w:id="80"/>
      <w:bookmarkEnd w:id="81"/>
    </w:p>
    <w:p w14:paraId="6FFB7A8B" w14:textId="77777777" w:rsidR="005628CC" w:rsidRDefault="005628CC" w:rsidP="005628CC">
      <w:pPr>
        <w:ind w:firstLine="0"/>
      </w:pPr>
    </w:p>
    <w:p w14:paraId="1D991CCF" w14:textId="6AE542EA" w:rsidR="005628CC" w:rsidRDefault="005628CC" w:rsidP="005628CC">
      <w:pPr>
        <w:pStyle w:val="Ttulo1"/>
      </w:pPr>
      <w:bookmarkStart w:id="82" w:name="_Toc444698007"/>
      <w:bookmarkStart w:id="83" w:name="_Toc236122755"/>
      <w:bookmarkStart w:id="84" w:name="_Toc198722082"/>
      <w:bookmarkStart w:id="85" w:name="_Toc161389911"/>
      <w:bookmarkStart w:id="86" w:name="_Toc161371560"/>
      <w:r>
        <w:t xml:space="preserve">3 </w:t>
      </w:r>
      <w:r w:rsidR="009A72C8">
        <w:t>Metodologia</w:t>
      </w:r>
      <w:bookmarkEnd w:id="82"/>
      <w:bookmarkEnd w:id="83"/>
    </w:p>
    <w:p w14:paraId="078FAFCD" w14:textId="7B77C7FF" w:rsidR="0058791C" w:rsidRPr="00484156" w:rsidRDefault="0058791C" w:rsidP="00D3416D">
      <w:pPr>
        <w:spacing w:line="240" w:lineRule="auto"/>
        <w:ind w:firstLine="0"/>
        <w:rPr>
          <w:i/>
          <w:color w:val="00B050"/>
          <w:highlight w:val="yellow"/>
        </w:rPr>
      </w:pPr>
      <w:r w:rsidRPr="00484156">
        <w:rPr>
          <w:i/>
          <w:color w:val="00B050"/>
        </w:rPr>
        <w:t>(Preferencialmente demonstre por meio de amarração as conexões entre as afirmações teóricas do referencial teórico com a sua metodologia</w:t>
      </w:r>
      <w:r w:rsidR="00E47DD5">
        <w:rPr>
          <w:i/>
          <w:color w:val="00B050"/>
        </w:rPr>
        <w:t>.)</w:t>
      </w:r>
    </w:p>
    <w:p w14:paraId="12C08654" w14:textId="38BDCADD" w:rsidR="00E47DD5" w:rsidRDefault="00E47DD5" w:rsidP="00484156">
      <w:pPr>
        <w:spacing w:line="240" w:lineRule="auto"/>
        <w:ind w:firstLine="0"/>
        <w:rPr>
          <w:color w:val="00B050"/>
        </w:rPr>
      </w:pPr>
      <w:r w:rsidRPr="00484156">
        <w:rPr>
          <w:i/>
          <w:color w:val="00B050"/>
        </w:rPr>
        <w:t>Sugestão da Metodologia: Classificação da pesquisa e forma de coleta e tratamento de dados</w:t>
      </w:r>
    </w:p>
    <w:p w14:paraId="26E75CB9" w14:textId="6D9CB40B" w:rsidR="005628CC" w:rsidRPr="00484156" w:rsidRDefault="005628CC" w:rsidP="005628CC">
      <w:pPr>
        <w:pStyle w:val="Ttulo2"/>
      </w:pPr>
      <w:bookmarkStart w:id="87" w:name="_Toc444698008"/>
      <w:bookmarkStart w:id="88" w:name="_Toc236122756"/>
      <w:r w:rsidRPr="00484156">
        <w:t xml:space="preserve">3.1 </w:t>
      </w:r>
      <w:bookmarkEnd w:id="87"/>
      <w:bookmarkEnd w:id="88"/>
      <w:r w:rsidR="00E47DD5">
        <w:t>Título</w:t>
      </w:r>
    </w:p>
    <w:p w14:paraId="792C2F54" w14:textId="77777777" w:rsidR="005628CC" w:rsidRDefault="005628CC" w:rsidP="005628CC">
      <w:pPr>
        <w:pStyle w:val="Ttulo3"/>
      </w:pPr>
      <w:bookmarkStart w:id="89" w:name="_Toc444698009"/>
      <w:bookmarkStart w:id="90" w:name="_Toc236122757"/>
      <w:r>
        <w:t>3.1.1 Título</w:t>
      </w:r>
      <w:bookmarkEnd w:id="89"/>
      <w:bookmarkEnd w:id="90"/>
    </w:p>
    <w:p w14:paraId="3A254953" w14:textId="77777777" w:rsidR="005628CC" w:rsidRPr="00484156" w:rsidRDefault="005628CC" w:rsidP="00484156">
      <w:bookmarkStart w:id="91" w:name="_Toc444698012"/>
      <w:bookmarkStart w:id="92" w:name="_Toc236122760"/>
    </w:p>
    <w:p w14:paraId="437AD24A" w14:textId="3520C0B2" w:rsidR="005628CC" w:rsidRDefault="005628CC" w:rsidP="005628CC">
      <w:pPr>
        <w:pStyle w:val="Ttulo1"/>
      </w:pPr>
      <w:r>
        <w:t xml:space="preserve">4 </w:t>
      </w:r>
      <w:bookmarkEnd w:id="91"/>
      <w:r w:rsidR="009A72C8">
        <w:t>Análise dos Resultados</w:t>
      </w:r>
    </w:p>
    <w:p w14:paraId="59E23241" w14:textId="6B32C676" w:rsidR="005628CC" w:rsidRPr="00484156" w:rsidRDefault="003A292D" w:rsidP="00484156">
      <w:pPr>
        <w:spacing w:line="240" w:lineRule="auto"/>
        <w:ind w:firstLine="0"/>
        <w:rPr>
          <w:i/>
          <w:color w:val="00B050"/>
        </w:rPr>
      </w:pPr>
      <w:r w:rsidRPr="00484156">
        <w:rPr>
          <w:i/>
          <w:color w:val="00B050"/>
        </w:rPr>
        <w:t>Argumentar com base nos resultados, cruzar com a teoria e com estudos anteriores, cruzar os dados dos resultados, explicar, interpretar, acrescentar contribuições adicionais se houver (lembrar que o leitor não conhece sua base de dados e você deve explicar para ele e apontar os pontos relevantes... mantenha alinhamento com os objetivos e com o problema (hipótese).</w:t>
      </w:r>
    </w:p>
    <w:p w14:paraId="55AECB7E" w14:textId="77777777" w:rsidR="005628CC" w:rsidRDefault="005628CC" w:rsidP="005628CC">
      <w:pPr>
        <w:pStyle w:val="Ttulo2"/>
      </w:pPr>
      <w:bookmarkStart w:id="93" w:name="_Toc444698013"/>
      <w:r>
        <w:t>4.1 Título</w:t>
      </w:r>
      <w:bookmarkEnd w:id="93"/>
      <w:r>
        <w:t xml:space="preserve"> </w:t>
      </w:r>
    </w:p>
    <w:p w14:paraId="7344824C" w14:textId="77777777" w:rsidR="005628CC" w:rsidRDefault="005628CC" w:rsidP="005628CC">
      <w:pPr>
        <w:pStyle w:val="Ttulo3"/>
      </w:pPr>
      <w:bookmarkStart w:id="94" w:name="_Toc444698014"/>
      <w:r>
        <w:t>4.1.1 Título</w:t>
      </w:r>
      <w:bookmarkEnd w:id="94"/>
    </w:p>
    <w:p w14:paraId="26479E0A" w14:textId="77777777" w:rsidR="005628CC" w:rsidRDefault="005628CC" w:rsidP="005628CC">
      <w:pPr>
        <w:ind w:firstLine="0"/>
        <w:jc w:val="left"/>
      </w:pPr>
    </w:p>
    <w:p w14:paraId="5F624606" w14:textId="77777777" w:rsidR="005628CC" w:rsidRDefault="005628CC" w:rsidP="005628CC">
      <w:pPr>
        <w:pStyle w:val="Ttulo1"/>
      </w:pPr>
      <w:bookmarkStart w:id="95" w:name="_Toc444698017"/>
      <w:r>
        <w:lastRenderedPageBreak/>
        <w:t>5 Conclusão</w:t>
      </w:r>
      <w:bookmarkEnd w:id="84"/>
      <w:bookmarkEnd w:id="85"/>
      <w:bookmarkEnd w:id="86"/>
      <w:bookmarkEnd w:id="92"/>
      <w:bookmarkEnd w:id="95"/>
    </w:p>
    <w:p w14:paraId="163C7571" w14:textId="4AF88BC5" w:rsidR="009A72C8" w:rsidRPr="00484156" w:rsidRDefault="009A72C8" w:rsidP="00484156">
      <w:pPr>
        <w:spacing w:line="240" w:lineRule="auto"/>
        <w:ind w:firstLine="0"/>
        <w:rPr>
          <w:i/>
          <w:color w:val="00B050"/>
        </w:rPr>
      </w:pPr>
      <w:r w:rsidRPr="00484156">
        <w:rPr>
          <w:i/>
          <w:color w:val="00B050"/>
        </w:rPr>
        <w:t xml:space="preserve">(Deve conter as conclusões e expectativas finais do autor sobre a jornada, </w:t>
      </w:r>
      <w:r w:rsidR="003A292D" w:rsidRPr="00484156">
        <w:rPr>
          <w:i/>
          <w:color w:val="00B050"/>
        </w:rPr>
        <w:t xml:space="preserve">explicar se atingiu os objetivos e como, explicar se resolveu o problema de pesquisa (hipóteses), </w:t>
      </w:r>
      <w:r w:rsidRPr="00484156">
        <w:rPr>
          <w:i/>
          <w:color w:val="00B050"/>
        </w:rPr>
        <w:t>não se esquecendo das limitações e sugestões e pesquisas futuras)</w:t>
      </w:r>
    </w:p>
    <w:p w14:paraId="582537E8" w14:textId="77777777" w:rsidR="005628CC" w:rsidRDefault="005628CC" w:rsidP="005628CC"/>
    <w:p w14:paraId="26DEB66B" w14:textId="77777777" w:rsidR="005628CC" w:rsidRDefault="005628CC" w:rsidP="005628CC">
      <w:pPr>
        <w:pStyle w:val="Ttulo1"/>
        <w:jc w:val="left"/>
        <w:rPr>
          <w:rFonts w:cs="Times New Roman"/>
        </w:rPr>
      </w:pPr>
      <w:bookmarkStart w:id="96" w:name="_Toc236122761"/>
      <w:bookmarkStart w:id="97" w:name="_Toc198722083"/>
      <w:bookmarkStart w:id="98" w:name="_Toc161389912"/>
      <w:bookmarkStart w:id="99" w:name="_Toc161371561"/>
      <w:r>
        <w:rPr>
          <w:rFonts w:cs="Times New Roman"/>
        </w:rPr>
        <w:t>Referências</w:t>
      </w:r>
      <w:bookmarkEnd w:id="96"/>
      <w:bookmarkEnd w:id="97"/>
      <w:bookmarkEnd w:id="98"/>
      <w:bookmarkEnd w:id="99"/>
    </w:p>
    <w:p w14:paraId="7CD519A4" w14:textId="16459E4B" w:rsidR="0058791C" w:rsidRPr="00484156" w:rsidRDefault="0058791C" w:rsidP="00484156">
      <w:pPr>
        <w:spacing w:line="240" w:lineRule="auto"/>
        <w:ind w:firstLine="0"/>
        <w:rPr>
          <w:i/>
          <w:color w:val="00B050"/>
        </w:rPr>
      </w:pPr>
      <w:r w:rsidRPr="00484156">
        <w:rPr>
          <w:i/>
          <w:color w:val="00B050"/>
        </w:rPr>
        <w:t>(Quanto mais artigos científicos de revistas científicas, melhor)</w:t>
      </w:r>
    </w:p>
    <w:p w14:paraId="46DAB115" w14:textId="74A88A9D" w:rsidR="0058791C" w:rsidRPr="00484156" w:rsidRDefault="0058791C" w:rsidP="00484156">
      <w:pPr>
        <w:spacing w:line="240" w:lineRule="auto"/>
        <w:ind w:firstLine="0"/>
        <w:rPr>
          <w:i/>
          <w:color w:val="00B050"/>
        </w:rPr>
      </w:pPr>
      <w:r w:rsidRPr="00484156">
        <w:rPr>
          <w:i/>
          <w:color w:val="00B050"/>
        </w:rPr>
        <w:t>(Quanto mais artigos científicos recentes e estrangeiros de revistas científicas, melhor)</w:t>
      </w:r>
    </w:p>
    <w:p w14:paraId="07D66483" w14:textId="77777777" w:rsidR="0058791C" w:rsidRDefault="0058791C" w:rsidP="0058791C">
      <w:pPr>
        <w:ind w:firstLine="0"/>
        <w:rPr>
          <w:color w:val="00B050"/>
        </w:rPr>
      </w:pPr>
    </w:p>
    <w:p w14:paraId="2E120F5F" w14:textId="77777777" w:rsidR="004B3A43" w:rsidRDefault="004B3A43" w:rsidP="004B3A43">
      <w:pPr>
        <w:pStyle w:val="EstiloTtulo1NoNegrito"/>
      </w:pPr>
    </w:p>
    <w:p w14:paraId="05E47114" w14:textId="77777777" w:rsidR="004B3A43" w:rsidRDefault="004B3A43" w:rsidP="004B3A43">
      <w:pPr>
        <w:pStyle w:val="EstiloTtulo1NoNegrito"/>
      </w:pPr>
    </w:p>
    <w:p w14:paraId="27D2BD45" w14:textId="77777777" w:rsidR="004B3A43" w:rsidRDefault="004B3A43" w:rsidP="004B3A43">
      <w:pPr>
        <w:pStyle w:val="EstiloTtulo1NoNegrito"/>
        <w:jc w:val="left"/>
      </w:pPr>
    </w:p>
    <w:p w14:paraId="5AB3D1F6" w14:textId="77777777" w:rsidR="004B3A43" w:rsidRDefault="004B3A43" w:rsidP="004B3A43">
      <w:pPr>
        <w:pStyle w:val="Ttulo1"/>
        <w:sectPr w:rsidR="004B3A43" w:rsidSect="002C410E">
          <w:headerReference w:type="default" r:id="rId10"/>
          <w:headerReference w:type="first" r:id="rId11"/>
          <w:pgSz w:w="11907" w:h="16840" w:code="9"/>
          <w:pgMar w:top="1701" w:right="1134" w:bottom="1134" w:left="1701" w:header="709" w:footer="709" w:gutter="0"/>
          <w:pgNumType w:start="3"/>
          <w:cols w:space="708"/>
          <w:titlePg/>
          <w:docGrid w:linePitch="360"/>
        </w:sectPr>
      </w:pPr>
    </w:p>
    <w:p w14:paraId="3F8AB8A9" w14:textId="77777777" w:rsidR="00A82A09" w:rsidRDefault="00A82A09" w:rsidP="002147B2">
      <w:pPr>
        <w:pStyle w:val="Ttulo1"/>
        <w:jc w:val="center"/>
        <w:rPr>
          <w:b w:val="0"/>
          <w:color w:val="00B050"/>
        </w:rPr>
      </w:pPr>
      <w:r w:rsidRPr="00A82A09">
        <w:lastRenderedPageBreak/>
        <w:t xml:space="preserve">Apêndice A – </w:t>
      </w:r>
      <w:bookmarkEnd w:id="63"/>
      <w:proofErr w:type="spellStart"/>
      <w:r>
        <w:t>Nonono</w:t>
      </w:r>
      <w:proofErr w:type="spellEnd"/>
      <w:r>
        <w:t xml:space="preserve"> Nono </w:t>
      </w:r>
      <w:proofErr w:type="spellStart"/>
      <w:r>
        <w:t>Nono</w:t>
      </w:r>
      <w:proofErr w:type="spellEnd"/>
      <w:r>
        <w:t xml:space="preserve"> </w:t>
      </w:r>
      <w:r w:rsidRPr="00A82A09">
        <w:rPr>
          <w:b w:val="0"/>
          <w:color w:val="00B050"/>
        </w:rPr>
        <w:t>(opcional)</w:t>
      </w:r>
      <w:bookmarkEnd w:id="64"/>
    </w:p>
    <w:p w14:paraId="3BD6A1F2" w14:textId="77777777" w:rsidR="00A82A09" w:rsidRDefault="00A82A09" w:rsidP="00A82A09">
      <w:pPr>
        <w:pStyle w:val="Ttulo1"/>
        <w:jc w:val="center"/>
      </w:pPr>
    </w:p>
    <w:p w14:paraId="47DB139F" w14:textId="472128D6" w:rsidR="00000000" w:rsidRPr="00484156" w:rsidRDefault="003A292D" w:rsidP="00484156">
      <w:pPr>
        <w:ind w:firstLine="0"/>
        <w:sectPr w:rsidR="00000000" w:rsidRPr="00484156" w:rsidSect="002147B2">
          <w:pgSz w:w="11907" w:h="16840" w:code="9"/>
          <w:pgMar w:top="1701" w:right="1134" w:bottom="1134" w:left="1701" w:header="709" w:footer="709" w:gutter="0"/>
          <w:cols w:space="708"/>
          <w:titlePg/>
          <w:docGrid w:linePitch="360"/>
        </w:sectPr>
      </w:pPr>
      <w:r>
        <w:t>Discuta com seu orientador a forma e necessidade de utilização de apêndices, pois às vezes são muito importantes e necessários.</w:t>
      </w:r>
    </w:p>
    <w:p w14:paraId="3A8C87A4" w14:textId="77777777" w:rsidR="00A82A09" w:rsidRDefault="00A82A09" w:rsidP="00A82A09">
      <w:pPr>
        <w:pStyle w:val="Ttulo1"/>
        <w:jc w:val="center"/>
        <w:rPr>
          <w:b w:val="0"/>
          <w:color w:val="00B050"/>
        </w:rPr>
      </w:pPr>
      <w:bookmarkStart w:id="100" w:name="_Toc444698020"/>
      <w:r w:rsidRPr="00A82A09">
        <w:lastRenderedPageBreak/>
        <w:t>A</w:t>
      </w:r>
      <w:r>
        <w:t>nexo</w:t>
      </w:r>
      <w:r w:rsidRPr="00A82A09">
        <w:t xml:space="preserve"> A – </w:t>
      </w:r>
      <w:proofErr w:type="spellStart"/>
      <w:r>
        <w:t>Nonono</w:t>
      </w:r>
      <w:proofErr w:type="spellEnd"/>
      <w:r>
        <w:t xml:space="preserve"> Nono </w:t>
      </w:r>
      <w:proofErr w:type="spellStart"/>
      <w:r>
        <w:t>Nono</w:t>
      </w:r>
      <w:proofErr w:type="spellEnd"/>
      <w:r>
        <w:t xml:space="preserve"> </w:t>
      </w:r>
      <w:r w:rsidRPr="00A82A09">
        <w:rPr>
          <w:b w:val="0"/>
          <w:color w:val="00B050"/>
        </w:rPr>
        <w:t>(opcional)</w:t>
      </w:r>
      <w:bookmarkEnd w:id="100"/>
    </w:p>
    <w:p w14:paraId="3C3C5FFE" w14:textId="77777777" w:rsidR="00A82A09" w:rsidRPr="00A82A09" w:rsidRDefault="00A82A09" w:rsidP="00A82A09"/>
    <w:p w14:paraId="733B5CB3" w14:textId="77777777" w:rsidR="00A82A09" w:rsidRPr="00A82A09" w:rsidRDefault="00A82A09" w:rsidP="00A82A09"/>
    <w:p w14:paraId="47603F87" w14:textId="14E9AC09" w:rsidR="00A82A09" w:rsidRDefault="003A292D" w:rsidP="00484156">
      <w:pPr>
        <w:ind w:firstLine="0"/>
      </w:pPr>
      <w:r>
        <w:t>Discuta com seu orientador a forma e necessidade de utilização de anexos, pois às vezes são muito importantes e necessários.</w:t>
      </w:r>
    </w:p>
    <w:p w14:paraId="52720BAA" w14:textId="77777777" w:rsidR="00252C9A" w:rsidRDefault="00252C9A" w:rsidP="00A82A09">
      <w:pPr>
        <w:pStyle w:val="EstiloTtulo1NoNegrito"/>
        <w:spacing w:after="240"/>
        <w:ind w:left="425" w:hanging="425"/>
        <w:jc w:val="left"/>
        <w:outlineLvl w:val="9"/>
      </w:pPr>
    </w:p>
    <w:sectPr w:rsidR="00252C9A" w:rsidSect="002147B2">
      <w:headerReference w:type="first" r:id="rId12"/>
      <w:pgSz w:w="11907" w:h="16840" w:code="9"/>
      <w:pgMar w:top="1701"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9D23E" w14:textId="77777777" w:rsidR="00233522" w:rsidRDefault="00233522">
      <w:r>
        <w:separator/>
      </w:r>
    </w:p>
  </w:endnote>
  <w:endnote w:type="continuationSeparator" w:id="0">
    <w:p w14:paraId="02CCEE77" w14:textId="77777777" w:rsidR="00233522" w:rsidRDefault="002335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C6937" w14:textId="77777777" w:rsidR="00233522" w:rsidRDefault="00233522">
      <w:r>
        <w:separator/>
      </w:r>
    </w:p>
  </w:footnote>
  <w:footnote w:type="continuationSeparator" w:id="0">
    <w:p w14:paraId="1239436E" w14:textId="77777777" w:rsidR="00233522" w:rsidRDefault="002335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82BB0" w14:textId="77777777" w:rsidR="00A421BB" w:rsidRDefault="00A421BB" w:rsidP="00785699">
    <w:pPr>
      <w:pStyle w:val="Cabealho"/>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FE0F313" w14:textId="77777777" w:rsidR="00A421BB" w:rsidRDefault="00A421BB" w:rsidP="00DF45FC">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B1F60" w14:textId="1C249EB1" w:rsidR="002C410E" w:rsidRDefault="002C410E">
    <w:pPr>
      <w:pStyle w:val="Cabealho"/>
      <w:jc w:val="right"/>
    </w:pPr>
  </w:p>
  <w:p w14:paraId="7C61BD5C" w14:textId="77777777" w:rsidR="002C410E" w:rsidRDefault="002C410E">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2405592"/>
      <w:docPartObj>
        <w:docPartGallery w:val="Page Numbers (Top of Page)"/>
        <w:docPartUnique/>
      </w:docPartObj>
    </w:sdtPr>
    <w:sdtEndPr/>
    <w:sdtContent>
      <w:p w14:paraId="37CF6E6C" w14:textId="188E400D" w:rsidR="002C410E" w:rsidRDefault="002C410E">
        <w:pPr>
          <w:pStyle w:val="Cabealho"/>
          <w:jc w:val="right"/>
        </w:pPr>
        <w:r>
          <w:fldChar w:fldCharType="begin"/>
        </w:r>
        <w:r>
          <w:instrText>PAGE   \* MERGEFORMAT</w:instrText>
        </w:r>
        <w:r>
          <w:fldChar w:fldCharType="separate"/>
        </w:r>
        <w:r w:rsidR="005628CC">
          <w:rPr>
            <w:noProof/>
          </w:rPr>
          <w:t>4</w:t>
        </w:r>
        <w:r>
          <w:fldChar w:fldCharType="end"/>
        </w:r>
      </w:p>
    </w:sdtContent>
  </w:sdt>
  <w:p w14:paraId="2031BD45" w14:textId="77777777" w:rsidR="002C410E" w:rsidRDefault="002C410E">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976976"/>
      <w:docPartObj>
        <w:docPartGallery w:val="Page Numbers (Top of Page)"/>
        <w:docPartUnique/>
      </w:docPartObj>
    </w:sdtPr>
    <w:sdtEndPr/>
    <w:sdtContent>
      <w:p w14:paraId="038983C4" w14:textId="2937617C" w:rsidR="002C410E" w:rsidRDefault="002C410E">
        <w:pPr>
          <w:pStyle w:val="Cabealho"/>
          <w:jc w:val="right"/>
        </w:pPr>
        <w:r>
          <w:fldChar w:fldCharType="begin"/>
        </w:r>
        <w:r>
          <w:instrText>PAGE   \* MERGEFORMAT</w:instrText>
        </w:r>
        <w:r>
          <w:fldChar w:fldCharType="separate"/>
        </w:r>
        <w:r w:rsidR="005628CC">
          <w:rPr>
            <w:noProof/>
          </w:rPr>
          <w:t>3</w:t>
        </w:r>
        <w:r>
          <w:fldChar w:fldCharType="end"/>
        </w:r>
      </w:p>
    </w:sdtContent>
  </w:sdt>
  <w:p w14:paraId="576FFBD1" w14:textId="77777777" w:rsidR="002C410E" w:rsidRDefault="002C410E" w:rsidP="00F442F8">
    <w:pPr>
      <w:pStyle w:val="Cabealho"/>
      <w:ind w:right="360"/>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117510"/>
      <w:docPartObj>
        <w:docPartGallery w:val="Page Numbers (Top of Page)"/>
        <w:docPartUnique/>
      </w:docPartObj>
    </w:sdtPr>
    <w:sdtEndPr/>
    <w:sdtContent>
      <w:p w14:paraId="4AAE4095" w14:textId="48060EB1" w:rsidR="002C410E" w:rsidRDefault="002C410E">
        <w:pPr>
          <w:pStyle w:val="Cabealho"/>
          <w:jc w:val="right"/>
        </w:pPr>
        <w:r>
          <w:fldChar w:fldCharType="begin"/>
        </w:r>
        <w:r>
          <w:instrText>PAGE   \* MERGEFORMAT</w:instrText>
        </w:r>
        <w:r>
          <w:fldChar w:fldCharType="separate"/>
        </w:r>
        <w:r w:rsidR="005628CC">
          <w:rPr>
            <w:noProof/>
          </w:rPr>
          <w:t>7</w:t>
        </w:r>
        <w:r>
          <w:fldChar w:fldCharType="end"/>
        </w:r>
      </w:p>
    </w:sdtContent>
  </w:sdt>
  <w:p w14:paraId="32DFB1A1" w14:textId="77777777" w:rsidR="002C410E" w:rsidRDefault="002C410E" w:rsidP="00F442F8">
    <w:pPr>
      <w:pStyle w:val="Cabealho"/>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D8A106A"/>
    <w:lvl w:ilvl="0">
      <w:numFmt w:val="decimal"/>
      <w:lvlText w:val="*"/>
      <w:lvlJc w:val="left"/>
    </w:lvl>
  </w:abstractNum>
  <w:abstractNum w:abstractNumId="1" w15:restartNumberingAfterBreak="0">
    <w:nsid w:val="078D4CE2"/>
    <w:multiLevelType w:val="hybridMultilevel"/>
    <w:tmpl w:val="9DC2BA02"/>
    <w:lvl w:ilvl="0" w:tplc="4B1A7310">
      <w:start w:val="1"/>
      <w:numFmt w:val="bullet"/>
      <w:lvlText w:val=""/>
      <w:lvlJc w:val="left"/>
      <w:pPr>
        <w:tabs>
          <w:tab w:val="num" w:pos="1429"/>
        </w:tabs>
        <w:ind w:left="993" w:firstLine="76"/>
      </w:pPr>
      <w:rPr>
        <w:rFonts w:ascii="Symbol" w:hAnsi="Symbol"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2" w15:restartNumberingAfterBreak="0">
    <w:nsid w:val="14177A24"/>
    <w:multiLevelType w:val="singleLevel"/>
    <w:tmpl w:val="F3D6201A"/>
    <w:lvl w:ilvl="0">
      <w:start w:val="1"/>
      <w:numFmt w:val="decimal"/>
      <w:lvlText w:val="%1."/>
      <w:lvlJc w:val="left"/>
      <w:pPr>
        <w:tabs>
          <w:tab w:val="num" w:pos="675"/>
        </w:tabs>
        <w:ind w:left="675" w:hanging="360"/>
      </w:pPr>
      <w:rPr>
        <w:rFonts w:hint="default"/>
      </w:rPr>
    </w:lvl>
  </w:abstractNum>
  <w:abstractNum w:abstractNumId="3" w15:restartNumberingAfterBreak="0">
    <w:nsid w:val="1FA52A29"/>
    <w:multiLevelType w:val="hybridMultilevel"/>
    <w:tmpl w:val="4350C9FA"/>
    <w:lvl w:ilvl="0" w:tplc="4B1A7310">
      <w:start w:val="1"/>
      <w:numFmt w:val="bullet"/>
      <w:lvlText w:val=""/>
      <w:lvlJc w:val="left"/>
      <w:pPr>
        <w:tabs>
          <w:tab w:val="num" w:pos="1429"/>
        </w:tabs>
        <w:ind w:left="993" w:firstLine="76"/>
      </w:pPr>
      <w:rPr>
        <w:rFonts w:ascii="Symbol" w:hAnsi="Symbol"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4" w15:restartNumberingAfterBreak="0">
    <w:nsid w:val="202565E0"/>
    <w:multiLevelType w:val="hybridMultilevel"/>
    <w:tmpl w:val="173A4CCA"/>
    <w:lvl w:ilvl="0" w:tplc="04160003">
      <w:start w:val="1"/>
      <w:numFmt w:val="bullet"/>
      <w:lvlText w:val="o"/>
      <w:lvlJc w:val="left"/>
      <w:pPr>
        <w:tabs>
          <w:tab w:val="num" w:pos="1429"/>
        </w:tabs>
        <w:ind w:left="1429" w:hanging="360"/>
      </w:pPr>
      <w:rPr>
        <w:rFonts w:ascii="Courier New" w:hAnsi="Courier New" w:cs="Courier New"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5" w15:restartNumberingAfterBreak="0">
    <w:nsid w:val="29752891"/>
    <w:multiLevelType w:val="hybridMultilevel"/>
    <w:tmpl w:val="FB6AD8C6"/>
    <w:lvl w:ilvl="0" w:tplc="4B1A7310">
      <w:start w:val="1"/>
      <w:numFmt w:val="bullet"/>
      <w:lvlText w:val=""/>
      <w:lvlJc w:val="left"/>
      <w:pPr>
        <w:tabs>
          <w:tab w:val="num" w:pos="1429"/>
        </w:tabs>
        <w:ind w:left="993" w:firstLine="76"/>
      </w:pPr>
      <w:rPr>
        <w:rFonts w:ascii="Symbol" w:hAnsi="Symbol"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6" w15:restartNumberingAfterBreak="0">
    <w:nsid w:val="352E6BC1"/>
    <w:multiLevelType w:val="hybridMultilevel"/>
    <w:tmpl w:val="14D8F954"/>
    <w:lvl w:ilvl="0" w:tplc="04160003">
      <w:start w:val="1"/>
      <w:numFmt w:val="bullet"/>
      <w:lvlText w:val="o"/>
      <w:lvlJc w:val="left"/>
      <w:pPr>
        <w:tabs>
          <w:tab w:val="num" w:pos="1429"/>
        </w:tabs>
        <w:ind w:left="1429" w:hanging="360"/>
      </w:pPr>
      <w:rPr>
        <w:rFonts w:ascii="Courier New" w:hAnsi="Courier New" w:cs="Courier New"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7" w15:restartNumberingAfterBreak="0">
    <w:nsid w:val="442217CB"/>
    <w:multiLevelType w:val="hybridMultilevel"/>
    <w:tmpl w:val="797E528A"/>
    <w:lvl w:ilvl="0" w:tplc="4B1A7310">
      <w:start w:val="1"/>
      <w:numFmt w:val="bullet"/>
      <w:lvlText w:val=""/>
      <w:lvlJc w:val="left"/>
      <w:pPr>
        <w:tabs>
          <w:tab w:val="num" w:pos="1429"/>
        </w:tabs>
        <w:ind w:left="993" w:firstLine="76"/>
      </w:pPr>
      <w:rPr>
        <w:rFonts w:ascii="Symbol" w:hAnsi="Symbol" w:hint="default"/>
      </w:rPr>
    </w:lvl>
    <w:lvl w:ilvl="1" w:tplc="04160003">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8" w15:restartNumberingAfterBreak="0">
    <w:nsid w:val="51253A46"/>
    <w:multiLevelType w:val="hybridMultilevel"/>
    <w:tmpl w:val="B226ED6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7941B55"/>
    <w:multiLevelType w:val="multilevel"/>
    <w:tmpl w:val="9AF05B64"/>
    <w:lvl w:ilvl="0">
      <w:start w:val="1"/>
      <w:numFmt w:val="decimal"/>
      <w:lvlText w:val="%1"/>
      <w:lvlJc w:val="left"/>
      <w:pPr>
        <w:tabs>
          <w:tab w:val="num" w:pos="900"/>
        </w:tabs>
        <w:ind w:left="900" w:hanging="900"/>
      </w:pPr>
      <w:rPr>
        <w:rFonts w:hint="default"/>
      </w:rPr>
    </w:lvl>
    <w:lvl w:ilvl="1">
      <w:start w:val="1"/>
      <w:numFmt w:val="decimal"/>
      <w:lvlText w:val="%1.%2"/>
      <w:lvlJc w:val="left"/>
      <w:pPr>
        <w:tabs>
          <w:tab w:val="num" w:pos="900"/>
        </w:tabs>
        <w:ind w:left="900" w:hanging="900"/>
      </w:pPr>
      <w:rPr>
        <w:rFonts w:hint="default"/>
      </w:rPr>
    </w:lvl>
    <w:lvl w:ilvl="2">
      <w:start w:val="1"/>
      <w:numFmt w:val="decimal"/>
      <w:lvlText w:val="%1.%2.%3"/>
      <w:lvlJc w:val="left"/>
      <w:pPr>
        <w:tabs>
          <w:tab w:val="num" w:pos="900"/>
        </w:tabs>
        <w:ind w:left="900" w:hanging="900"/>
      </w:pPr>
      <w:rPr>
        <w:rFonts w:hint="default"/>
      </w:rPr>
    </w:lvl>
    <w:lvl w:ilvl="3">
      <w:start w:val="1"/>
      <w:numFmt w:val="decimal"/>
      <w:lvlText w:val="%1.%2.%3.%4"/>
      <w:lvlJc w:val="left"/>
      <w:pPr>
        <w:tabs>
          <w:tab w:val="num" w:pos="900"/>
        </w:tabs>
        <w:ind w:left="900" w:hanging="90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5CBC65EA"/>
    <w:multiLevelType w:val="hybridMultilevel"/>
    <w:tmpl w:val="0478ED1A"/>
    <w:lvl w:ilvl="0" w:tplc="04160003">
      <w:start w:val="1"/>
      <w:numFmt w:val="bullet"/>
      <w:lvlText w:val="o"/>
      <w:lvlJc w:val="left"/>
      <w:pPr>
        <w:tabs>
          <w:tab w:val="num" w:pos="1429"/>
        </w:tabs>
        <w:ind w:left="1429" w:hanging="360"/>
      </w:pPr>
      <w:rPr>
        <w:rFonts w:ascii="Courier New" w:hAnsi="Courier New" w:cs="Courier New"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11" w15:restartNumberingAfterBreak="0">
    <w:nsid w:val="5E397980"/>
    <w:multiLevelType w:val="hybridMultilevel"/>
    <w:tmpl w:val="C75E16C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65497D94"/>
    <w:multiLevelType w:val="hybridMultilevel"/>
    <w:tmpl w:val="F3B2B84C"/>
    <w:lvl w:ilvl="0" w:tplc="04160003">
      <w:start w:val="1"/>
      <w:numFmt w:val="bullet"/>
      <w:lvlText w:val="o"/>
      <w:lvlJc w:val="left"/>
      <w:pPr>
        <w:tabs>
          <w:tab w:val="num" w:pos="1429"/>
        </w:tabs>
        <w:ind w:left="1429" w:hanging="360"/>
      </w:pPr>
      <w:rPr>
        <w:rFonts w:ascii="Courier New" w:hAnsi="Courier New" w:cs="Courier New"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num w:numId="1">
    <w:abstractNumId w:val="0"/>
    <w:lvlOverride w:ilvl="0">
      <w:lvl w:ilvl="0">
        <w:numFmt w:val="bullet"/>
        <w:lvlText w:val=""/>
        <w:legacy w:legacy="1" w:legacySpace="0" w:legacyIndent="0"/>
        <w:lvlJc w:val="left"/>
        <w:rPr>
          <w:rFonts w:ascii="Wingdings" w:hAnsi="Wingdings" w:hint="default"/>
          <w:sz w:val="21"/>
        </w:rPr>
      </w:lvl>
    </w:lvlOverride>
  </w:num>
  <w:num w:numId="2">
    <w:abstractNumId w:val="0"/>
    <w:lvlOverride w:ilvl="0">
      <w:lvl w:ilvl="0">
        <w:numFmt w:val="bullet"/>
        <w:lvlText w:val=""/>
        <w:legacy w:legacy="1" w:legacySpace="0" w:legacyIndent="0"/>
        <w:lvlJc w:val="left"/>
        <w:rPr>
          <w:rFonts w:ascii="Wingdings" w:hAnsi="Wingdings" w:hint="default"/>
          <w:sz w:val="21"/>
        </w:rPr>
      </w:lvl>
    </w:lvlOverride>
  </w:num>
  <w:num w:numId="3">
    <w:abstractNumId w:val="0"/>
    <w:lvlOverride w:ilvl="0">
      <w:lvl w:ilvl="0">
        <w:numFmt w:val="bullet"/>
        <w:lvlText w:val=""/>
        <w:legacy w:legacy="1" w:legacySpace="0" w:legacyIndent="0"/>
        <w:lvlJc w:val="left"/>
        <w:rPr>
          <w:rFonts w:ascii="Wingdings" w:hAnsi="Wingdings" w:hint="default"/>
          <w:sz w:val="18"/>
        </w:rPr>
      </w:lvl>
    </w:lvlOverride>
  </w:num>
  <w:num w:numId="4">
    <w:abstractNumId w:val="0"/>
    <w:lvlOverride w:ilvl="0">
      <w:lvl w:ilvl="0">
        <w:numFmt w:val="bullet"/>
        <w:lvlText w:val="•"/>
        <w:legacy w:legacy="1" w:legacySpace="0" w:legacyIndent="0"/>
        <w:lvlJc w:val="left"/>
        <w:pPr>
          <w:ind w:left="0" w:firstLine="0"/>
        </w:pPr>
        <w:rPr>
          <w:rFonts w:ascii="Tahoma" w:hAnsi="Tahoma" w:cs="Tahoma" w:hint="default"/>
          <w:sz w:val="29"/>
        </w:rPr>
      </w:lvl>
    </w:lvlOverride>
  </w:num>
  <w:num w:numId="5">
    <w:abstractNumId w:val="0"/>
    <w:lvlOverride w:ilvl="0">
      <w:lvl w:ilvl="0">
        <w:numFmt w:val="bullet"/>
        <w:lvlText w:val="•"/>
        <w:legacy w:legacy="1" w:legacySpace="0" w:legacyIndent="0"/>
        <w:lvlJc w:val="left"/>
        <w:pPr>
          <w:ind w:left="0" w:firstLine="0"/>
        </w:pPr>
        <w:rPr>
          <w:rFonts w:ascii="Tahoma" w:hAnsi="Tahoma" w:cs="Tahoma" w:hint="default"/>
          <w:sz w:val="25"/>
        </w:rPr>
      </w:lvl>
    </w:lvlOverride>
  </w:num>
  <w:num w:numId="6">
    <w:abstractNumId w:val="0"/>
    <w:lvlOverride w:ilvl="0">
      <w:lvl w:ilvl="0">
        <w:numFmt w:val="bullet"/>
        <w:lvlText w:val="–"/>
        <w:legacy w:legacy="1" w:legacySpace="0" w:legacyIndent="0"/>
        <w:lvlJc w:val="left"/>
        <w:pPr>
          <w:ind w:left="0" w:firstLine="0"/>
        </w:pPr>
        <w:rPr>
          <w:rFonts w:ascii="Tahoma" w:hAnsi="Tahoma" w:cs="Tahoma" w:hint="default"/>
          <w:sz w:val="22"/>
        </w:rPr>
      </w:lvl>
    </w:lvlOverride>
  </w:num>
  <w:num w:numId="7">
    <w:abstractNumId w:val="5"/>
  </w:num>
  <w:num w:numId="8">
    <w:abstractNumId w:val="1"/>
  </w:num>
  <w:num w:numId="9">
    <w:abstractNumId w:val="7"/>
  </w:num>
  <w:num w:numId="10">
    <w:abstractNumId w:val="12"/>
  </w:num>
  <w:num w:numId="11">
    <w:abstractNumId w:val="4"/>
  </w:num>
  <w:num w:numId="12">
    <w:abstractNumId w:val="6"/>
  </w:num>
  <w:num w:numId="13">
    <w:abstractNumId w:val="10"/>
  </w:num>
  <w:num w:numId="14">
    <w:abstractNumId w:val="3"/>
  </w:num>
  <w:num w:numId="15">
    <w:abstractNumId w:val="9"/>
  </w:num>
  <w:num w:numId="16">
    <w:abstractNumId w:val="2"/>
  </w:num>
  <w:num w:numId="17">
    <w:abstractNumId w:val="8"/>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jc0NzYyNTczMTNU0lEKTi0uzszPAykwrAUAKxxmICwAAAA="/>
  </w:docVars>
  <w:rsids>
    <w:rsidRoot w:val="0041104A"/>
    <w:rsid w:val="0000152B"/>
    <w:rsid w:val="00001AC9"/>
    <w:rsid w:val="000177A1"/>
    <w:rsid w:val="000200B6"/>
    <w:rsid w:val="00025AC7"/>
    <w:rsid w:val="000356A8"/>
    <w:rsid w:val="00037362"/>
    <w:rsid w:val="00040926"/>
    <w:rsid w:val="00053086"/>
    <w:rsid w:val="00077D8B"/>
    <w:rsid w:val="00096E93"/>
    <w:rsid w:val="000A1094"/>
    <w:rsid w:val="000A4DE0"/>
    <w:rsid w:val="000A662E"/>
    <w:rsid w:val="000B5B60"/>
    <w:rsid w:val="000E6FCF"/>
    <w:rsid w:val="000E7C7A"/>
    <w:rsid w:val="001031B0"/>
    <w:rsid w:val="0011167E"/>
    <w:rsid w:val="00111B4A"/>
    <w:rsid w:val="001156C8"/>
    <w:rsid w:val="00135878"/>
    <w:rsid w:val="001533DC"/>
    <w:rsid w:val="001577D6"/>
    <w:rsid w:val="00170088"/>
    <w:rsid w:val="00174C9F"/>
    <w:rsid w:val="00184544"/>
    <w:rsid w:val="001B3DF6"/>
    <w:rsid w:val="001D0409"/>
    <w:rsid w:val="001D5DD7"/>
    <w:rsid w:val="001D7137"/>
    <w:rsid w:val="001F5F3D"/>
    <w:rsid w:val="002147B2"/>
    <w:rsid w:val="002217DA"/>
    <w:rsid w:val="00233522"/>
    <w:rsid w:val="0023492A"/>
    <w:rsid w:val="00235367"/>
    <w:rsid w:val="00252C9A"/>
    <w:rsid w:val="002957D7"/>
    <w:rsid w:val="002A2737"/>
    <w:rsid w:val="002B5CB3"/>
    <w:rsid w:val="002C410E"/>
    <w:rsid w:val="002C5DC0"/>
    <w:rsid w:val="002C7C68"/>
    <w:rsid w:val="002D341D"/>
    <w:rsid w:val="002E0945"/>
    <w:rsid w:val="002E229E"/>
    <w:rsid w:val="002E2B9C"/>
    <w:rsid w:val="002E484E"/>
    <w:rsid w:val="002E5B54"/>
    <w:rsid w:val="002F3A78"/>
    <w:rsid w:val="002F558B"/>
    <w:rsid w:val="002F644D"/>
    <w:rsid w:val="00304221"/>
    <w:rsid w:val="00324A76"/>
    <w:rsid w:val="0033361D"/>
    <w:rsid w:val="00337DDB"/>
    <w:rsid w:val="00343FC5"/>
    <w:rsid w:val="00347D65"/>
    <w:rsid w:val="00355101"/>
    <w:rsid w:val="00364D61"/>
    <w:rsid w:val="0038211E"/>
    <w:rsid w:val="00384C89"/>
    <w:rsid w:val="00396D4E"/>
    <w:rsid w:val="003A292D"/>
    <w:rsid w:val="003B485E"/>
    <w:rsid w:val="003C0E9A"/>
    <w:rsid w:val="003F6239"/>
    <w:rsid w:val="0041104A"/>
    <w:rsid w:val="004166F2"/>
    <w:rsid w:val="00431024"/>
    <w:rsid w:val="004334BE"/>
    <w:rsid w:val="00441038"/>
    <w:rsid w:val="00445114"/>
    <w:rsid w:val="00446021"/>
    <w:rsid w:val="00450A13"/>
    <w:rsid w:val="00457638"/>
    <w:rsid w:val="004830D8"/>
    <w:rsid w:val="00484156"/>
    <w:rsid w:val="004A1571"/>
    <w:rsid w:val="004A41A4"/>
    <w:rsid w:val="004B3344"/>
    <w:rsid w:val="004B3A43"/>
    <w:rsid w:val="004B5651"/>
    <w:rsid w:val="004B794E"/>
    <w:rsid w:val="004C06D0"/>
    <w:rsid w:val="004C1640"/>
    <w:rsid w:val="004C72E9"/>
    <w:rsid w:val="004E0241"/>
    <w:rsid w:val="00505A85"/>
    <w:rsid w:val="00510DEA"/>
    <w:rsid w:val="00512677"/>
    <w:rsid w:val="00534821"/>
    <w:rsid w:val="00544DE9"/>
    <w:rsid w:val="00562359"/>
    <w:rsid w:val="005628CC"/>
    <w:rsid w:val="0058791C"/>
    <w:rsid w:val="005A0A61"/>
    <w:rsid w:val="005E6E99"/>
    <w:rsid w:val="005F0594"/>
    <w:rsid w:val="0061495A"/>
    <w:rsid w:val="00617CD7"/>
    <w:rsid w:val="00640092"/>
    <w:rsid w:val="00660854"/>
    <w:rsid w:val="006614E3"/>
    <w:rsid w:val="00670505"/>
    <w:rsid w:val="00673A62"/>
    <w:rsid w:val="006811F1"/>
    <w:rsid w:val="00687B50"/>
    <w:rsid w:val="00692871"/>
    <w:rsid w:val="00695F0D"/>
    <w:rsid w:val="006B0319"/>
    <w:rsid w:val="006C24F1"/>
    <w:rsid w:val="006C395D"/>
    <w:rsid w:val="006D1079"/>
    <w:rsid w:val="006D37A0"/>
    <w:rsid w:val="006D489A"/>
    <w:rsid w:val="007042DF"/>
    <w:rsid w:val="00705B30"/>
    <w:rsid w:val="00713B3D"/>
    <w:rsid w:val="00714048"/>
    <w:rsid w:val="00735373"/>
    <w:rsid w:val="00772534"/>
    <w:rsid w:val="007936F3"/>
    <w:rsid w:val="007B782E"/>
    <w:rsid w:val="007C0BE0"/>
    <w:rsid w:val="007C35FE"/>
    <w:rsid w:val="007F337F"/>
    <w:rsid w:val="007F4387"/>
    <w:rsid w:val="007F77A3"/>
    <w:rsid w:val="008101AC"/>
    <w:rsid w:val="00850521"/>
    <w:rsid w:val="00870B5F"/>
    <w:rsid w:val="008749AF"/>
    <w:rsid w:val="00875308"/>
    <w:rsid w:val="00875D03"/>
    <w:rsid w:val="008A210C"/>
    <w:rsid w:val="008A308E"/>
    <w:rsid w:val="008B06A3"/>
    <w:rsid w:val="008B2620"/>
    <w:rsid w:val="008C3D84"/>
    <w:rsid w:val="008E012D"/>
    <w:rsid w:val="009065D9"/>
    <w:rsid w:val="0094140F"/>
    <w:rsid w:val="009433F6"/>
    <w:rsid w:val="0095640A"/>
    <w:rsid w:val="00957B4C"/>
    <w:rsid w:val="009632EE"/>
    <w:rsid w:val="00981CDF"/>
    <w:rsid w:val="00983B33"/>
    <w:rsid w:val="009A72C8"/>
    <w:rsid w:val="009B0B84"/>
    <w:rsid w:val="009C0036"/>
    <w:rsid w:val="009D7F51"/>
    <w:rsid w:val="009E4871"/>
    <w:rsid w:val="00A02321"/>
    <w:rsid w:val="00A15C4E"/>
    <w:rsid w:val="00A259E3"/>
    <w:rsid w:val="00A27CB5"/>
    <w:rsid w:val="00A421BB"/>
    <w:rsid w:val="00A45E63"/>
    <w:rsid w:val="00A53CB7"/>
    <w:rsid w:val="00A82A09"/>
    <w:rsid w:val="00AA1CC2"/>
    <w:rsid w:val="00AB6BC8"/>
    <w:rsid w:val="00AE039F"/>
    <w:rsid w:val="00AE2C11"/>
    <w:rsid w:val="00AF6D69"/>
    <w:rsid w:val="00B03F0C"/>
    <w:rsid w:val="00B137F1"/>
    <w:rsid w:val="00B27245"/>
    <w:rsid w:val="00B65300"/>
    <w:rsid w:val="00B76355"/>
    <w:rsid w:val="00B77CDE"/>
    <w:rsid w:val="00BA47ED"/>
    <w:rsid w:val="00BE7214"/>
    <w:rsid w:val="00BF0742"/>
    <w:rsid w:val="00C065D5"/>
    <w:rsid w:val="00C10F48"/>
    <w:rsid w:val="00C11778"/>
    <w:rsid w:val="00C140B9"/>
    <w:rsid w:val="00C32D28"/>
    <w:rsid w:val="00C3762C"/>
    <w:rsid w:val="00C50F3A"/>
    <w:rsid w:val="00C53F12"/>
    <w:rsid w:val="00C73B0A"/>
    <w:rsid w:val="00C77C37"/>
    <w:rsid w:val="00C93E98"/>
    <w:rsid w:val="00CA1EF6"/>
    <w:rsid w:val="00CB0215"/>
    <w:rsid w:val="00CC6757"/>
    <w:rsid w:val="00CD2A79"/>
    <w:rsid w:val="00CF3252"/>
    <w:rsid w:val="00D04466"/>
    <w:rsid w:val="00D1389F"/>
    <w:rsid w:val="00D175D3"/>
    <w:rsid w:val="00D20375"/>
    <w:rsid w:val="00D30B36"/>
    <w:rsid w:val="00D3416D"/>
    <w:rsid w:val="00D3418C"/>
    <w:rsid w:val="00D36EFE"/>
    <w:rsid w:val="00D6451D"/>
    <w:rsid w:val="00D75B97"/>
    <w:rsid w:val="00D8397C"/>
    <w:rsid w:val="00D92769"/>
    <w:rsid w:val="00D93D34"/>
    <w:rsid w:val="00DA3F98"/>
    <w:rsid w:val="00DB1497"/>
    <w:rsid w:val="00DB49C1"/>
    <w:rsid w:val="00DD2DFD"/>
    <w:rsid w:val="00DE1956"/>
    <w:rsid w:val="00DF5A17"/>
    <w:rsid w:val="00DF6484"/>
    <w:rsid w:val="00E01C3A"/>
    <w:rsid w:val="00E1554A"/>
    <w:rsid w:val="00E32FB0"/>
    <w:rsid w:val="00E47DD5"/>
    <w:rsid w:val="00E51FF1"/>
    <w:rsid w:val="00E616DD"/>
    <w:rsid w:val="00E71A82"/>
    <w:rsid w:val="00E75ACF"/>
    <w:rsid w:val="00E7637B"/>
    <w:rsid w:val="00E91593"/>
    <w:rsid w:val="00E92355"/>
    <w:rsid w:val="00E966DD"/>
    <w:rsid w:val="00EA2205"/>
    <w:rsid w:val="00EA4F1D"/>
    <w:rsid w:val="00EB0DD5"/>
    <w:rsid w:val="00F404BF"/>
    <w:rsid w:val="00F42A68"/>
    <w:rsid w:val="00F442F8"/>
    <w:rsid w:val="00F5628C"/>
    <w:rsid w:val="00F66495"/>
    <w:rsid w:val="00F7176E"/>
    <w:rsid w:val="00F75C03"/>
    <w:rsid w:val="00F76105"/>
    <w:rsid w:val="00F771E8"/>
    <w:rsid w:val="00F83D3A"/>
    <w:rsid w:val="00F94620"/>
    <w:rsid w:val="00FA2830"/>
    <w:rsid w:val="00FA76B2"/>
    <w:rsid w:val="00FD0DEC"/>
    <w:rsid w:val="00FD2582"/>
    <w:rsid w:val="00FD61C8"/>
    <w:rsid w:val="00FD6E77"/>
    <w:rsid w:val="00FF069A"/>
    <w:rsid w:val="00FF611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E7BB91"/>
  <w15:docId w15:val="{D21A9811-E502-4C97-932E-2C795536D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E6FCF"/>
    <w:pPr>
      <w:spacing w:line="360" w:lineRule="auto"/>
      <w:ind w:firstLine="709"/>
      <w:jc w:val="both"/>
    </w:pPr>
    <w:rPr>
      <w:sz w:val="24"/>
      <w:szCs w:val="24"/>
    </w:rPr>
  </w:style>
  <w:style w:type="paragraph" w:styleId="Ttulo1">
    <w:name w:val="heading 1"/>
    <w:basedOn w:val="Normal"/>
    <w:next w:val="Normal"/>
    <w:link w:val="Ttulo1Char"/>
    <w:qFormat/>
    <w:rsid w:val="000E6FCF"/>
    <w:pPr>
      <w:autoSpaceDE w:val="0"/>
      <w:autoSpaceDN w:val="0"/>
      <w:adjustRightInd w:val="0"/>
      <w:spacing w:after="360" w:line="240" w:lineRule="auto"/>
      <w:ind w:firstLine="0"/>
      <w:outlineLvl w:val="0"/>
    </w:pPr>
    <w:rPr>
      <w:rFonts w:cs="Arial"/>
      <w:b/>
    </w:rPr>
  </w:style>
  <w:style w:type="paragraph" w:styleId="Ttulo2">
    <w:name w:val="heading 2"/>
    <w:basedOn w:val="Normal"/>
    <w:next w:val="Normal"/>
    <w:link w:val="Ttulo2Char"/>
    <w:qFormat/>
    <w:rsid w:val="00DF5A17"/>
    <w:pPr>
      <w:autoSpaceDE w:val="0"/>
      <w:autoSpaceDN w:val="0"/>
      <w:adjustRightInd w:val="0"/>
      <w:spacing w:before="360" w:after="360" w:line="240" w:lineRule="auto"/>
      <w:ind w:firstLine="0"/>
      <w:outlineLvl w:val="1"/>
    </w:pPr>
    <w:rPr>
      <w:rFonts w:cs="Arial"/>
      <w:b/>
      <w:szCs w:val="30"/>
    </w:rPr>
  </w:style>
  <w:style w:type="paragraph" w:styleId="Ttulo3">
    <w:name w:val="heading 3"/>
    <w:basedOn w:val="Normal"/>
    <w:next w:val="Normal"/>
    <w:link w:val="Ttulo3Char"/>
    <w:qFormat/>
    <w:rsid w:val="00DF5A17"/>
    <w:pPr>
      <w:autoSpaceDE w:val="0"/>
      <w:autoSpaceDN w:val="0"/>
      <w:adjustRightInd w:val="0"/>
      <w:spacing w:before="360" w:after="360" w:line="240" w:lineRule="auto"/>
      <w:ind w:firstLine="0"/>
      <w:outlineLvl w:val="2"/>
    </w:pPr>
    <w:rPr>
      <w:rFonts w:cs="Arial"/>
      <w:b/>
      <w:i/>
      <w:szCs w:val="28"/>
    </w:rPr>
  </w:style>
  <w:style w:type="paragraph" w:styleId="Ttulo4">
    <w:name w:val="heading 4"/>
    <w:basedOn w:val="Normal"/>
    <w:next w:val="Normal"/>
    <w:link w:val="Ttulo4Char"/>
    <w:qFormat/>
    <w:rsid w:val="00DF5A17"/>
    <w:pPr>
      <w:keepNext/>
      <w:spacing w:before="360" w:after="360" w:line="240" w:lineRule="auto"/>
      <w:ind w:firstLine="0"/>
      <w:outlineLvl w:val="3"/>
    </w:pPr>
    <w:rPr>
      <w:bCs/>
      <w:i/>
      <w:szCs w:val="28"/>
    </w:rPr>
  </w:style>
  <w:style w:type="paragraph" w:styleId="Ttulo5">
    <w:name w:val="heading 5"/>
    <w:basedOn w:val="Normal"/>
    <w:next w:val="Normal"/>
    <w:link w:val="Ttulo5Char"/>
    <w:qFormat/>
    <w:rsid w:val="004334BE"/>
    <w:pPr>
      <w:spacing w:before="360" w:after="360" w:line="240" w:lineRule="auto"/>
      <w:ind w:firstLine="0"/>
      <w:jc w:val="left"/>
      <w:outlineLvl w:val="4"/>
    </w:pPr>
    <w:rPr>
      <w:bCs/>
      <w:iCs/>
      <w:szCs w:val="26"/>
    </w:rPr>
  </w:style>
  <w:style w:type="paragraph" w:styleId="Ttulo6">
    <w:name w:val="heading 6"/>
    <w:basedOn w:val="Normal"/>
    <w:next w:val="Normal"/>
    <w:link w:val="Ttulo6Char"/>
    <w:semiHidden/>
    <w:unhideWhenUsed/>
    <w:qFormat/>
    <w:rsid w:val="00FD0DEC"/>
    <w:pPr>
      <w:spacing w:before="240" w:after="60"/>
      <w:outlineLvl w:val="5"/>
    </w:pPr>
    <w:rPr>
      <w:rFonts w:ascii="Calibri" w:hAnsi="Calibri"/>
      <w:b/>
      <w:bCs/>
      <w:sz w:val="22"/>
      <w:szCs w:val="22"/>
    </w:rPr>
  </w:style>
  <w:style w:type="paragraph" w:styleId="Ttulo7">
    <w:name w:val="heading 7"/>
    <w:basedOn w:val="Normal"/>
    <w:next w:val="Normal"/>
    <w:link w:val="Ttulo7Char"/>
    <w:semiHidden/>
    <w:unhideWhenUsed/>
    <w:qFormat/>
    <w:rsid w:val="00E92355"/>
    <w:pPr>
      <w:spacing w:before="240" w:after="60"/>
      <w:outlineLvl w:val="6"/>
    </w:pPr>
    <w:rPr>
      <w:rFonts w:ascii="Calibri" w:hAnsi="Calibri"/>
    </w:rPr>
  </w:style>
  <w:style w:type="paragraph" w:styleId="Ttulo8">
    <w:name w:val="heading 8"/>
    <w:basedOn w:val="Normal"/>
    <w:next w:val="Normal"/>
    <w:link w:val="Ttulo8Char"/>
    <w:unhideWhenUsed/>
    <w:qFormat/>
    <w:rsid w:val="00FD0DEC"/>
    <w:pPr>
      <w:spacing w:before="240" w:after="60"/>
      <w:outlineLvl w:val="7"/>
    </w:pPr>
    <w:rPr>
      <w:rFonts w:ascii="Calibri" w:hAnsi="Calibri"/>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notaderodap">
    <w:name w:val="footnote text"/>
    <w:basedOn w:val="Normal"/>
    <w:semiHidden/>
    <w:rsid w:val="000E7C7A"/>
    <w:pPr>
      <w:spacing w:line="240" w:lineRule="auto"/>
      <w:ind w:firstLine="0"/>
    </w:pPr>
    <w:rPr>
      <w:sz w:val="20"/>
      <w:szCs w:val="20"/>
    </w:rPr>
  </w:style>
  <w:style w:type="character" w:styleId="Refdenotaderodap">
    <w:name w:val="footnote reference"/>
    <w:basedOn w:val="Fontepargpadro"/>
    <w:semiHidden/>
    <w:rsid w:val="004830D8"/>
    <w:rPr>
      <w:rFonts w:ascii="Times New Roman" w:hAnsi="Times New Roman"/>
      <w:dstrike w:val="0"/>
      <w:sz w:val="22"/>
      <w:szCs w:val="16"/>
      <w:vertAlign w:val="superscript"/>
    </w:rPr>
  </w:style>
  <w:style w:type="paragraph" w:customStyle="1" w:styleId="EstiloTtulo1NoNegrito">
    <w:name w:val="Estilo Título 1 + Não Negrito"/>
    <w:basedOn w:val="Ttulo1"/>
    <w:rsid w:val="00396D4E"/>
  </w:style>
  <w:style w:type="paragraph" w:customStyle="1" w:styleId="Estilo1">
    <w:name w:val="Estilo1"/>
    <w:basedOn w:val="Ttulo2"/>
    <w:rsid w:val="000356A8"/>
    <w:pPr>
      <w:ind w:left="2268"/>
    </w:pPr>
    <w:rPr>
      <w:rFonts w:cs="Times New Roman"/>
      <w:b w:val="0"/>
      <w:sz w:val="22"/>
      <w:szCs w:val="24"/>
    </w:rPr>
  </w:style>
  <w:style w:type="paragraph" w:customStyle="1" w:styleId="Estilo2">
    <w:name w:val="Estilo2"/>
    <w:basedOn w:val="Ttulo2"/>
    <w:rsid w:val="00FD61C8"/>
    <w:rPr>
      <w:rFonts w:cs="Times New Roman"/>
      <w:szCs w:val="24"/>
    </w:rPr>
  </w:style>
  <w:style w:type="paragraph" w:customStyle="1" w:styleId="Estilo3">
    <w:name w:val="Estilo3"/>
    <w:basedOn w:val="Normal"/>
    <w:rsid w:val="007C35FE"/>
    <w:pPr>
      <w:spacing w:line="240" w:lineRule="auto"/>
      <w:ind w:firstLine="0"/>
    </w:pPr>
  </w:style>
  <w:style w:type="character" w:styleId="CitaoHTML">
    <w:name w:val="HTML Cite"/>
    <w:aliases w:val="estilo 3"/>
    <w:basedOn w:val="Fontepargpadro"/>
    <w:rsid w:val="004A1571"/>
    <w:rPr>
      <w:rFonts w:ascii="Times New Roman" w:hAnsi="Times New Roman"/>
      <w:i/>
      <w:iCs/>
      <w:sz w:val="20"/>
    </w:rPr>
  </w:style>
  <w:style w:type="paragraph" w:styleId="Legenda">
    <w:name w:val="caption"/>
    <w:basedOn w:val="Normal"/>
    <w:next w:val="Normal"/>
    <w:qFormat/>
    <w:rsid w:val="00CA1EF6"/>
    <w:pPr>
      <w:spacing w:before="120" w:after="120" w:line="240" w:lineRule="auto"/>
      <w:ind w:firstLine="0"/>
      <w:jc w:val="right"/>
    </w:pPr>
    <w:rPr>
      <w:bCs/>
      <w:sz w:val="22"/>
      <w:szCs w:val="20"/>
    </w:rPr>
  </w:style>
  <w:style w:type="paragraph" w:customStyle="1" w:styleId="Estilo4">
    <w:name w:val="Estilo4"/>
    <w:basedOn w:val="Ttulo1"/>
    <w:rsid w:val="008B06A3"/>
    <w:pPr>
      <w:jc w:val="center"/>
    </w:pPr>
  </w:style>
  <w:style w:type="paragraph" w:customStyle="1" w:styleId="EstiloTtulo2Centralizado">
    <w:name w:val="Estilo Título 2 + Centralizado"/>
    <w:basedOn w:val="Ttulo2"/>
    <w:rsid w:val="00CA1EF6"/>
    <w:pPr>
      <w:jc w:val="center"/>
    </w:pPr>
    <w:rPr>
      <w:rFonts w:cs="Times New Roman"/>
      <w:caps/>
    </w:rPr>
  </w:style>
  <w:style w:type="paragraph" w:customStyle="1" w:styleId="Estilo5">
    <w:name w:val="Estilo5"/>
    <w:basedOn w:val="Normal"/>
    <w:rsid w:val="00184544"/>
    <w:pPr>
      <w:spacing w:line="240" w:lineRule="auto"/>
      <w:ind w:left="3969" w:firstLine="0"/>
    </w:pPr>
  </w:style>
  <w:style w:type="paragraph" w:customStyle="1" w:styleId="Estilo6">
    <w:name w:val="Estilo6"/>
    <w:basedOn w:val="Normal"/>
    <w:rsid w:val="00184544"/>
    <w:pPr>
      <w:spacing w:line="240" w:lineRule="auto"/>
      <w:ind w:left="3969" w:firstLine="0"/>
    </w:pPr>
  </w:style>
  <w:style w:type="paragraph" w:styleId="Sumrio1">
    <w:name w:val="toc 1"/>
    <w:basedOn w:val="Normal"/>
    <w:next w:val="Normal"/>
    <w:autoRedefine/>
    <w:uiPriority w:val="39"/>
    <w:rsid w:val="00384C89"/>
    <w:pPr>
      <w:spacing w:before="120" w:after="120"/>
      <w:jc w:val="left"/>
    </w:pPr>
    <w:rPr>
      <w:rFonts w:asciiTheme="minorHAnsi" w:hAnsiTheme="minorHAnsi"/>
      <w:b/>
      <w:bCs/>
      <w:caps/>
      <w:sz w:val="20"/>
      <w:szCs w:val="20"/>
    </w:rPr>
  </w:style>
  <w:style w:type="character" w:styleId="Hyperlink">
    <w:name w:val="Hyperlink"/>
    <w:basedOn w:val="Fontepargpadro"/>
    <w:uiPriority w:val="99"/>
    <w:rsid w:val="00384C89"/>
    <w:rPr>
      <w:color w:val="0000FF"/>
      <w:u w:val="single"/>
    </w:rPr>
  </w:style>
  <w:style w:type="paragraph" w:styleId="Ttulo">
    <w:name w:val="Title"/>
    <w:basedOn w:val="Normal"/>
    <w:qFormat/>
    <w:rsid w:val="007C0BE0"/>
    <w:pPr>
      <w:spacing w:line="240" w:lineRule="auto"/>
      <w:ind w:firstLine="0"/>
      <w:jc w:val="center"/>
    </w:pPr>
    <w:rPr>
      <w:rFonts w:ascii="Arial" w:hAnsi="Arial"/>
      <w:sz w:val="32"/>
      <w:szCs w:val="20"/>
    </w:rPr>
  </w:style>
  <w:style w:type="paragraph" w:styleId="NormalWeb">
    <w:name w:val="Normal (Web)"/>
    <w:basedOn w:val="Normal"/>
    <w:uiPriority w:val="99"/>
    <w:rsid w:val="007C0BE0"/>
    <w:pPr>
      <w:spacing w:before="100" w:beforeAutospacing="1" w:after="100" w:afterAutospacing="1" w:line="240" w:lineRule="auto"/>
      <w:ind w:firstLine="0"/>
      <w:jc w:val="left"/>
    </w:pPr>
    <w:rPr>
      <w:rFonts w:ascii="Arial Unicode MS" w:eastAsia="Arial Unicode MS" w:hAnsi="Arial Unicode MS" w:cs="Arial Unicode MS"/>
    </w:rPr>
  </w:style>
  <w:style w:type="paragraph" w:customStyle="1" w:styleId="fontels18">
    <w:name w:val="fontels18"/>
    <w:basedOn w:val="Normal"/>
    <w:rsid w:val="007C0BE0"/>
    <w:pPr>
      <w:spacing w:before="100" w:beforeAutospacing="1" w:after="100" w:afterAutospacing="1" w:line="309" w:lineRule="atLeast"/>
      <w:ind w:firstLine="0"/>
      <w:jc w:val="left"/>
    </w:pPr>
    <w:rPr>
      <w:rFonts w:ascii="Tahoma" w:eastAsia="Arial Unicode MS" w:hAnsi="Tahoma" w:cs="Tahoma"/>
      <w:color w:val="000000"/>
      <w:sz w:val="17"/>
      <w:szCs w:val="17"/>
    </w:rPr>
  </w:style>
  <w:style w:type="paragraph" w:styleId="Corpodetexto2">
    <w:name w:val="Body Text 2"/>
    <w:basedOn w:val="Normal"/>
    <w:rsid w:val="00BA47ED"/>
    <w:pPr>
      <w:spacing w:line="240" w:lineRule="auto"/>
      <w:ind w:firstLine="0"/>
    </w:pPr>
    <w:rPr>
      <w:szCs w:val="20"/>
    </w:rPr>
  </w:style>
  <w:style w:type="paragraph" w:styleId="Cabealho">
    <w:name w:val="header"/>
    <w:basedOn w:val="Normal"/>
    <w:link w:val="CabealhoChar"/>
    <w:uiPriority w:val="99"/>
    <w:rsid w:val="000E7C7A"/>
    <w:pPr>
      <w:tabs>
        <w:tab w:val="center" w:pos="4419"/>
        <w:tab w:val="right" w:pos="8838"/>
      </w:tabs>
    </w:pPr>
  </w:style>
  <w:style w:type="character" w:styleId="Refdecomentrio">
    <w:name w:val="annotation reference"/>
    <w:basedOn w:val="Fontepargpadro"/>
    <w:semiHidden/>
    <w:rsid w:val="000E7C7A"/>
    <w:rPr>
      <w:sz w:val="16"/>
      <w:szCs w:val="16"/>
    </w:rPr>
  </w:style>
  <w:style w:type="character" w:styleId="Nmerodepgina">
    <w:name w:val="page number"/>
    <w:basedOn w:val="Fontepargpadro"/>
    <w:rsid w:val="000E7C7A"/>
  </w:style>
  <w:style w:type="paragraph" w:customStyle="1" w:styleId="Estilo7">
    <w:name w:val="Estilo7"/>
    <w:basedOn w:val="Ttulo4"/>
    <w:rsid w:val="00713B3D"/>
    <w:pPr>
      <w:jc w:val="left"/>
    </w:pPr>
  </w:style>
  <w:style w:type="paragraph" w:customStyle="1" w:styleId="Estilo8">
    <w:name w:val="Estilo8"/>
    <w:basedOn w:val="Ttulo3"/>
    <w:rsid w:val="00713B3D"/>
    <w:rPr>
      <w:rFonts w:cs="Times New Roman"/>
    </w:rPr>
  </w:style>
  <w:style w:type="paragraph" w:styleId="Sumrio2">
    <w:name w:val="toc 2"/>
    <w:basedOn w:val="Normal"/>
    <w:next w:val="Normal"/>
    <w:autoRedefine/>
    <w:uiPriority w:val="39"/>
    <w:rsid w:val="004C1640"/>
    <w:pPr>
      <w:tabs>
        <w:tab w:val="right" w:leader="dot" w:pos="9062"/>
      </w:tabs>
      <w:ind w:firstLine="0"/>
    </w:pPr>
    <w:rPr>
      <w:b/>
      <w:noProof/>
    </w:rPr>
  </w:style>
  <w:style w:type="paragraph" w:styleId="Sumrio3">
    <w:name w:val="toc 3"/>
    <w:basedOn w:val="Normal"/>
    <w:next w:val="Normal"/>
    <w:autoRedefine/>
    <w:uiPriority w:val="39"/>
    <w:rsid w:val="004C1640"/>
    <w:pPr>
      <w:tabs>
        <w:tab w:val="right" w:leader="dot" w:pos="9062"/>
      </w:tabs>
      <w:ind w:firstLine="0"/>
    </w:pPr>
    <w:rPr>
      <w:b/>
      <w:i/>
      <w:iCs/>
      <w:noProof/>
    </w:rPr>
  </w:style>
  <w:style w:type="paragraph" w:styleId="Rodap">
    <w:name w:val="footer"/>
    <w:basedOn w:val="Normal"/>
    <w:rsid w:val="002F3A78"/>
    <w:pPr>
      <w:tabs>
        <w:tab w:val="center" w:pos="4419"/>
        <w:tab w:val="right" w:pos="8838"/>
      </w:tabs>
    </w:pPr>
  </w:style>
  <w:style w:type="paragraph" w:styleId="Textodebalo">
    <w:name w:val="Balloon Text"/>
    <w:basedOn w:val="Normal"/>
    <w:semiHidden/>
    <w:rsid w:val="001F5F3D"/>
    <w:rPr>
      <w:rFonts w:ascii="Tahoma" w:hAnsi="Tahoma" w:cs="Tahoma"/>
      <w:sz w:val="16"/>
      <w:szCs w:val="16"/>
    </w:rPr>
  </w:style>
  <w:style w:type="table" w:styleId="Tabelacomgrade2">
    <w:name w:val="Table Grid 2"/>
    <w:basedOn w:val="Tabelanormal"/>
    <w:rsid w:val="001533DC"/>
    <w:pPr>
      <w:spacing w:line="360" w:lineRule="auto"/>
      <w:ind w:firstLine="709"/>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clssica1">
    <w:name w:val="Table Classic 1"/>
    <w:basedOn w:val="Tabelanormal"/>
    <w:rsid w:val="00AE2C11"/>
    <w:pPr>
      <w:spacing w:line="360" w:lineRule="auto"/>
      <w:ind w:firstLine="709"/>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resumo">
    <w:name w:val="resumo"/>
    <w:basedOn w:val="Normal"/>
    <w:rsid w:val="00617CD7"/>
    <w:pPr>
      <w:spacing w:line="240" w:lineRule="auto"/>
      <w:ind w:firstLine="0"/>
    </w:pPr>
  </w:style>
  <w:style w:type="paragraph" w:customStyle="1" w:styleId="EstiloNegritoPrimeiralinha0cm">
    <w:name w:val="Estilo Negrito Primeira linha:  0 cm"/>
    <w:basedOn w:val="Normal"/>
    <w:rsid w:val="00617CD7"/>
    <w:pPr>
      <w:ind w:firstLine="0"/>
    </w:pPr>
    <w:rPr>
      <w:bCs/>
      <w:szCs w:val="20"/>
    </w:rPr>
  </w:style>
  <w:style w:type="paragraph" w:styleId="Sumrio4">
    <w:name w:val="toc 4"/>
    <w:basedOn w:val="Normal"/>
    <w:next w:val="Normal"/>
    <w:autoRedefine/>
    <w:uiPriority w:val="39"/>
    <w:rsid w:val="004C1640"/>
    <w:pPr>
      <w:tabs>
        <w:tab w:val="right" w:leader="dot" w:pos="9062"/>
      </w:tabs>
      <w:ind w:firstLine="0"/>
    </w:pPr>
    <w:rPr>
      <w:i/>
      <w:noProof/>
    </w:rPr>
  </w:style>
  <w:style w:type="paragraph" w:styleId="Sumrio5">
    <w:name w:val="toc 5"/>
    <w:basedOn w:val="Normal"/>
    <w:next w:val="Normal"/>
    <w:autoRedefine/>
    <w:uiPriority w:val="39"/>
    <w:rsid w:val="00673A62"/>
    <w:pPr>
      <w:ind w:left="960"/>
      <w:jc w:val="left"/>
    </w:pPr>
    <w:rPr>
      <w:rFonts w:asciiTheme="minorHAnsi" w:hAnsiTheme="minorHAnsi"/>
      <w:sz w:val="18"/>
      <w:szCs w:val="18"/>
    </w:rPr>
  </w:style>
  <w:style w:type="paragraph" w:styleId="Sumrio6">
    <w:name w:val="toc 6"/>
    <w:basedOn w:val="Normal"/>
    <w:next w:val="Normal"/>
    <w:autoRedefine/>
    <w:semiHidden/>
    <w:rsid w:val="00A02321"/>
    <w:pPr>
      <w:ind w:left="1200"/>
      <w:jc w:val="left"/>
    </w:pPr>
    <w:rPr>
      <w:rFonts w:asciiTheme="minorHAnsi" w:hAnsiTheme="minorHAnsi"/>
      <w:sz w:val="18"/>
      <w:szCs w:val="18"/>
    </w:rPr>
  </w:style>
  <w:style w:type="paragraph" w:styleId="Sumrio7">
    <w:name w:val="toc 7"/>
    <w:basedOn w:val="Normal"/>
    <w:next w:val="Normal"/>
    <w:autoRedefine/>
    <w:semiHidden/>
    <w:rsid w:val="00A02321"/>
    <w:pPr>
      <w:ind w:left="1440"/>
      <w:jc w:val="left"/>
    </w:pPr>
    <w:rPr>
      <w:rFonts w:asciiTheme="minorHAnsi" w:hAnsiTheme="minorHAnsi"/>
      <w:sz w:val="18"/>
      <w:szCs w:val="18"/>
    </w:rPr>
  </w:style>
  <w:style w:type="paragraph" w:styleId="Sumrio8">
    <w:name w:val="toc 8"/>
    <w:basedOn w:val="Normal"/>
    <w:next w:val="Normal"/>
    <w:autoRedefine/>
    <w:semiHidden/>
    <w:rsid w:val="00A02321"/>
    <w:pPr>
      <w:ind w:left="1680"/>
      <w:jc w:val="left"/>
    </w:pPr>
    <w:rPr>
      <w:rFonts w:asciiTheme="minorHAnsi" w:hAnsiTheme="minorHAnsi"/>
      <w:sz w:val="18"/>
      <w:szCs w:val="18"/>
    </w:rPr>
  </w:style>
  <w:style w:type="paragraph" w:styleId="Sumrio9">
    <w:name w:val="toc 9"/>
    <w:basedOn w:val="Normal"/>
    <w:next w:val="Normal"/>
    <w:autoRedefine/>
    <w:semiHidden/>
    <w:rsid w:val="00A02321"/>
    <w:pPr>
      <w:ind w:left="1920"/>
      <w:jc w:val="left"/>
    </w:pPr>
    <w:rPr>
      <w:rFonts w:asciiTheme="minorHAnsi" w:hAnsiTheme="minorHAnsi"/>
      <w:sz w:val="18"/>
      <w:szCs w:val="18"/>
    </w:rPr>
  </w:style>
  <w:style w:type="character" w:customStyle="1" w:styleId="Ttulo7Char">
    <w:name w:val="Título 7 Char"/>
    <w:basedOn w:val="Fontepargpadro"/>
    <w:link w:val="Ttulo7"/>
    <w:semiHidden/>
    <w:rsid w:val="00E92355"/>
    <w:rPr>
      <w:rFonts w:ascii="Calibri" w:eastAsia="Times New Roman" w:hAnsi="Calibri" w:cs="Times New Roman"/>
      <w:sz w:val="24"/>
      <w:szCs w:val="24"/>
    </w:rPr>
  </w:style>
  <w:style w:type="paragraph" w:styleId="Corpodetexto">
    <w:name w:val="Body Text"/>
    <w:basedOn w:val="Normal"/>
    <w:link w:val="CorpodetextoChar"/>
    <w:rsid w:val="00E92355"/>
    <w:pPr>
      <w:spacing w:after="120"/>
    </w:pPr>
  </w:style>
  <w:style w:type="character" w:customStyle="1" w:styleId="CorpodetextoChar">
    <w:name w:val="Corpo de texto Char"/>
    <w:basedOn w:val="Fontepargpadro"/>
    <w:link w:val="Corpodetexto"/>
    <w:rsid w:val="00E92355"/>
    <w:rPr>
      <w:sz w:val="24"/>
      <w:szCs w:val="24"/>
    </w:rPr>
  </w:style>
  <w:style w:type="paragraph" w:styleId="Recuodecorpodetexto">
    <w:name w:val="Body Text Indent"/>
    <w:basedOn w:val="Normal"/>
    <w:link w:val="RecuodecorpodetextoChar"/>
    <w:rsid w:val="00E92355"/>
    <w:pPr>
      <w:spacing w:after="120"/>
      <w:ind w:left="283"/>
    </w:pPr>
  </w:style>
  <w:style w:type="character" w:customStyle="1" w:styleId="RecuodecorpodetextoChar">
    <w:name w:val="Recuo de corpo de texto Char"/>
    <w:basedOn w:val="Fontepargpadro"/>
    <w:link w:val="Recuodecorpodetexto"/>
    <w:rsid w:val="00E92355"/>
    <w:rPr>
      <w:sz w:val="24"/>
      <w:szCs w:val="24"/>
    </w:rPr>
  </w:style>
  <w:style w:type="paragraph" w:styleId="CitaoIntensa">
    <w:name w:val="Intense Quote"/>
    <w:basedOn w:val="Normal"/>
    <w:link w:val="CitaoIntensaChar"/>
    <w:uiPriority w:val="30"/>
    <w:qFormat/>
    <w:rsid w:val="009065D9"/>
    <w:pPr>
      <w:pBdr>
        <w:top w:val="threeDEngrave" w:sz="6" w:space="10" w:color="C0504D"/>
        <w:bottom w:val="single" w:sz="4" w:space="10" w:color="C0504D"/>
      </w:pBdr>
      <w:spacing w:before="360" w:after="360" w:line="324" w:lineRule="auto"/>
      <w:ind w:left="1080" w:right="1080" w:firstLine="0"/>
      <w:jc w:val="left"/>
    </w:pPr>
    <w:rPr>
      <w:rFonts w:ascii="Calibri" w:hAnsi="Calibri"/>
      <w:i/>
      <w:iCs/>
      <w:color w:val="C0504D"/>
      <w:sz w:val="22"/>
      <w:szCs w:val="22"/>
      <w:lang w:eastAsia="en-US"/>
    </w:rPr>
  </w:style>
  <w:style w:type="character" w:customStyle="1" w:styleId="CitaoIntensaChar">
    <w:name w:val="Citação Intensa Char"/>
    <w:basedOn w:val="Fontepargpadro"/>
    <w:link w:val="CitaoIntensa"/>
    <w:uiPriority w:val="30"/>
    <w:rsid w:val="009065D9"/>
    <w:rPr>
      <w:rFonts w:ascii="Calibri" w:eastAsia="Times New Roman" w:hAnsi="Calibri" w:cs="Times New Roman"/>
      <w:i/>
      <w:iCs/>
      <w:color w:val="C0504D"/>
      <w:sz w:val="22"/>
      <w:szCs w:val="22"/>
      <w:lang w:eastAsia="en-US"/>
    </w:rPr>
  </w:style>
  <w:style w:type="character" w:customStyle="1" w:styleId="Ttulo6Char">
    <w:name w:val="Título 6 Char"/>
    <w:basedOn w:val="Fontepargpadro"/>
    <w:link w:val="Ttulo6"/>
    <w:semiHidden/>
    <w:rsid w:val="00FD0DEC"/>
    <w:rPr>
      <w:rFonts w:ascii="Calibri" w:eastAsia="Times New Roman" w:hAnsi="Calibri" w:cs="Times New Roman"/>
      <w:b/>
      <w:bCs/>
      <w:sz w:val="22"/>
      <w:szCs w:val="22"/>
    </w:rPr>
  </w:style>
  <w:style w:type="character" w:customStyle="1" w:styleId="Ttulo8Char">
    <w:name w:val="Título 8 Char"/>
    <w:basedOn w:val="Fontepargpadro"/>
    <w:link w:val="Ttulo8"/>
    <w:rsid w:val="00FD0DEC"/>
    <w:rPr>
      <w:rFonts w:ascii="Calibri" w:eastAsia="Times New Roman" w:hAnsi="Calibri" w:cs="Times New Roman"/>
      <w:i/>
      <w:iCs/>
      <w:sz w:val="24"/>
      <w:szCs w:val="24"/>
    </w:rPr>
  </w:style>
  <w:style w:type="character" w:styleId="nfase">
    <w:name w:val="Emphasis"/>
    <w:basedOn w:val="Fontepargpadro"/>
    <w:uiPriority w:val="20"/>
    <w:qFormat/>
    <w:rsid w:val="00B137F1"/>
    <w:rPr>
      <w:i/>
      <w:iCs/>
    </w:rPr>
  </w:style>
  <w:style w:type="paragraph" w:styleId="PargrafodaLista">
    <w:name w:val="List Paragraph"/>
    <w:basedOn w:val="Normal"/>
    <w:uiPriority w:val="34"/>
    <w:qFormat/>
    <w:rsid w:val="00B137F1"/>
    <w:pPr>
      <w:ind w:left="720"/>
      <w:contextualSpacing/>
    </w:pPr>
  </w:style>
  <w:style w:type="paragraph" w:styleId="Subttulo">
    <w:name w:val="Subtitle"/>
    <w:basedOn w:val="Normal"/>
    <w:next w:val="Normal"/>
    <w:link w:val="SubttuloChar"/>
    <w:qFormat/>
    <w:rsid w:val="00A82A09"/>
    <w:pPr>
      <w:numPr>
        <w:ilvl w:val="1"/>
      </w:numPr>
      <w:ind w:firstLine="709"/>
    </w:pPr>
    <w:rPr>
      <w:rFonts w:asciiTheme="majorHAnsi" w:eastAsiaTheme="majorEastAsia" w:hAnsiTheme="majorHAnsi" w:cstheme="majorBidi"/>
      <w:i/>
      <w:iCs/>
      <w:color w:val="4F81BD" w:themeColor="accent1"/>
      <w:spacing w:val="15"/>
    </w:rPr>
  </w:style>
  <w:style w:type="character" w:customStyle="1" w:styleId="SubttuloChar">
    <w:name w:val="Subtítulo Char"/>
    <w:basedOn w:val="Fontepargpadro"/>
    <w:link w:val="Subttulo"/>
    <w:rsid w:val="00A82A09"/>
    <w:rPr>
      <w:rFonts w:asciiTheme="majorHAnsi" w:eastAsiaTheme="majorEastAsia" w:hAnsiTheme="majorHAnsi" w:cstheme="majorBidi"/>
      <w:i/>
      <w:iCs/>
      <w:color w:val="4F81BD" w:themeColor="accent1"/>
      <w:spacing w:val="15"/>
      <w:sz w:val="24"/>
      <w:szCs w:val="24"/>
    </w:rPr>
  </w:style>
  <w:style w:type="character" w:customStyle="1" w:styleId="CabealhoChar">
    <w:name w:val="Cabeçalho Char"/>
    <w:basedOn w:val="Fontepargpadro"/>
    <w:link w:val="Cabealho"/>
    <w:uiPriority w:val="99"/>
    <w:rsid w:val="002147B2"/>
    <w:rPr>
      <w:sz w:val="24"/>
      <w:szCs w:val="24"/>
    </w:rPr>
  </w:style>
  <w:style w:type="character" w:customStyle="1" w:styleId="Ttulo1Char">
    <w:name w:val="Título 1 Char"/>
    <w:basedOn w:val="Fontepargpadro"/>
    <w:link w:val="Ttulo1"/>
    <w:rsid w:val="005628CC"/>
    <w:rPr>
      <w:rFonts w:cs="Arial"/>
      <w:b/>
      <w:sz w:val="24"/>
      <w:szCs w:val="24"/>
    </w:rPr>
  </w:style>
  <w:style w:type="character" w:customStyle="1" w:styleId="Ttulo2Char">
    <w:name w:val="Título 2 Char"/>
    <w:basedOn w:val="Fontepargpadro"/>
    <w:link w:val="Ttulo2"/>
    <w:rsid w:val="005628CC"/>
    <w:rPr>
      <w:rFonts w:cs="Arial"/>
      <w:b/>
      <w:sz w:val="24"/>
      <w:szCs w:val="30"/>
    </w:rPr>
  </w:style>
  <w:style w:type="character" w:customStyle="1" w:styleId="Ttulo3Char">
    <w:name w:val="Título 3 Char"/>
    <w:basedOn w:val="Fontepargpadro"/>
    <w:link w:val="Ttulo3"/>
    <w:rsid w:val="005628CC"/>
    <w:rPr>
      <w:rFonts w:cs="Arial"/>
      <w:b/>
      <w:i/>
      <w:sz w:val="24"/>
      <w:szCs w:val="28"/>
    </w:rPr>
  </w:style>
  <w:style w:type="character" w:customStyle="1" w:styleId="Ttulo4Char">
    <w:name w:val="Título 4 Char"/>
    <w:basedOn w:val="Fontepargpadro"/>
    <w:link w:val="Ttulo4"/>
    <w:rsid w:val="005628CC"/>
    <w:rPr>
      <w:bCs/>
      <w:i/>
      <w:sz w:val="24"/>
      <w:szCs w:val="28"/>
    </w:rPr>
  </w:style>
  <w:style w:type="character" w:customStyle="1" w:styleId="Ttulo5Char">
    <w:name w:val="Título 5 Char"/>
    <w:basedOn w:val="Fontepargpadro"/>
    <w:link w:val="Ttulo5"/>
    <w:rsid w:val="005628CC"/>
    <w:rPr>
      <w:bCs/>
      <w:iCs/>
      <w:sz w:val="24"/>
      <w:szCs w:val="26"/>
    </w:rPr>
  </w:style>
  <w:style w:type="paragraph" w:styleId="Textodecomentrio">
    <w:name w:val="annotation text"/>
    <w:basedOn w:val="Normal"/>
    <w:link w:val="TextodecomentrioChar"/>
    <w:semiHidden/>
    <w:unhideWhenUsed/>
    <w:rsid w:val="003A292D"/>
    <w:pPr>
      <w:spacing w:line="240" w:lineRule="auto"/>
    </w:pPr>
    <w:rPr>
      <w:sz w:val="20"/>
      <w:szCs w:val="20"/>
    </w:rPr>
  </w:style>
  <w:style w:type="character" w:customStyle="1" w:styleId="TextodecomentrioChar">
    <w:name w:val="Texto de comentário Char"/>
    <w:basedOn w:val="Fontepargpadro"/>
    <w:link w:val="Textodecomentrio"/>
    <w:semiHidden/>
    <w:rsid w:val="003A292D"/>
  </w:style>
  <w:style w:type="paragraph" w:styleId="Assuntodocomentrio">
    <w:name w:val="annotation subject"/>
    <w:basedOn w:val="Textodecomentrio"/>
    <w:next w:val="Textodecomentrio"/>
    <w:link w:val="AssuntodocomentrioChar"/>
    <w:semiHidden/>
    <w:unhideWhenUsed/>
    <w:rsid w:val="003A292D"/>
    <w:rPr>
      <w:b/>
      <w:bCs/>
    </w:rPr>
  </w:style>
  <w:style w:type="character" w:customStyle="1" w:styleId="AssuntodocomentrioChar">
    <w:name w:val="Assunto do comentário Char"/>
    <w:basedOn w:val="TextodecomentrioChar"/>
    <w:link w:val="Assuntodocomentrio"/>
    <w:semiHidden/>
    <w:rsid w:val="003A29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449108">
      <w:bodyDiv w:val="1"/>
      <w:marLeft w:val="0"/>
      <w:marRight w:val="0"/>
      <w:marTop w:val="0"/>
      <w:marBottom w:val="0"/>
      <w:divBdr>
        <w:top w:val="none" w:sz="0" w:space="0" w:color="auto"/>
        <w:left w:val="none" w:sz="0" w:space="0" w:color="auto"/>
        <w:bottom w:val="none" w:sz="0" w:space="0" w:color="auto"/>
        <w:right w:val="none" w:sz="0" w:space="0" w:color="auto"/>
      </w:divBdr>
    </w:div>
    <w:div w:id="545727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6E2EB1-EBDC-46CA-80A2-6D4C06072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7</Pages>
  <Words>649</Words>
  <Characters>3965</Characters>
  <Application>Microsoft Office Word</Application>
  <DocSecurity>0</DocSecurity>
  <Lines>33</Lines>
  <Paragraphs>9</Paragraphs>
  <ScaleCrop>false</ScaleCrop>
  <HeadingPairs>
    <vt:vector size="2" baseType="variant">
      <vt:variant>
        <vt:lpstr>Título</vt:lpstr>
      </vt:variant>
      <vt:variant>
        <vt:i4>1</vt:i4>
      </vt:variant>
    </vt:vector>
  </HeadingPairs>
  <TitlesOfParts>
    <vt:vector size="1" baseType="lpstr">
      <vt:lpstr>O trabalho de conclusão de curso</vt:lpstr>
    </vt:vector>
  </TitlesOfParts>
  <Company>Cliente</Company>
  <LinksUpToDate>false</LinksUpToDate>
  <CharactersWithSpaces>4605</CharactersWithSpaces>
  <SharedDoc>false</SharedDoc>
  <HLinks>
    <vt:vector size="132" baseType="variant">
      <vt:variant>
        <vt:i4>1114161</vt:i4>
      </vt:variant>
      <vt:variant>
        <vt:i4>128</vt:i4>
      </vt:variant>
      <vt:variant>
        <vt:i4>0</vt:i4>
      </vt:variant>
      <vt:variant>
        <vt:i4>5</vt:i4>
      </vt:variant>
      <vt:variant>
        <vt:lpwstr/>
      </vt:variant>
      <vt:variant>
        <vt:lpwstr>_Toc236122761</vt:lpwstr>
      </vt:variant>
      <vt:variant>
        <vt:i4>1114161</vt:i4>
      </vt:variant>
      <vt:variant>
        <vt:i4>122</vt:i4>
      </vt:variant>
      <vt:variant>
        <vt:i4>0</vt:i4>
      </vt:variant>
      <vt:variant>
        <vt:i4>5</vt:i4>
      </vt:variant>
      <vt:variant>
        <vt:lpwstr/>
      </vt:variant>
      <vt:variant>
        <vt:lpwstr>_Toc236122760</vt:lpwstr>
      </vt:variant>
      <vt:variant>
        <vt:i4>1179697</vt:i4>
      </vt:variant>
      <vt:variant>
        <vt:i4>116</vt:i4>
      </vt:variant>
      <vt:variant>
        <vt:i4>0</vt:i4>
      </vt:variant>
      <vt:variant>
        <vt:i4>5</vt:i4>
      </vt:variant>
      <vt:variant>
        <vt:lpwstr/>
      </vt:variant>
      <vt:variant>
        <vt:lpwstr>_Toc236122759</vt:lpwstr>
      </vt:variant>
      <vt:variant>
        <vt:i4>1179697</vt:i4>
      </vt:variant>
      <vt:variant>
        <vt:i4>110</vt:i4>
      </vt:variant>
      <vt:variant>
        <vt:i4>0</vt:i4>
      </vt:variant>
      <vt:variant>
        <vt:i4>5</vt:i4>
      </vt:variant>
      <vt:variant>
        <vt:lpwstr/>
      </vt:variant>
      <vt:variant>
        <vt:lpwstr>_Toc236122758</vt:lpwstr>
      </vt:variant>
      <vt:variant>
        <vt:i4>1179697</vt:i4>
      </vt:variant>
      <vt:variant>
        <vt:i4>104</vt:i4>
      </vt:variant>
      <vt:variant>
        <vt:i4>0</vt:i4>
      </vt:variant>
      <vt:variant>
        <vt:i4>5</vt:i4>
      </vt:variant>
      <vt:variant>
        <vt:lpwstr/>
      </vt:variant>
      <vt:variant>
        <vt:lpwstr>_Toc236122757</vt:lpwstr>
      </vt:variant>
      <vt:variant>
        <vt:i4>1179697</vt:i4>
      </vt:variant>
      <vt:variant>
        <vt:i4>98</vt:i4>
      </vt:variant>
      <vt:variant>
        <vt:i4>0</vt:i4>
      </vt:variant>
      <vt:variant>
        <vt:i4>5</vt:i4>
      </vt:variant>
      <vt:variant>
        <vt:lpwstr/>
      </vt:variant>
      <vt:variant>
        <vt:lpwstr>_Toc236122756</vt:lpwstr>
      </vt:variant>
      <vt:variant>
        <vt:i4>1179697</vt:i4>
      </vt:variant>
      <vt:variant>
        <vt:i4>92</vt:i4>
      </vt:variant>
      <vt:variant>
        <vt:i4>0</vt:i4>
      </vt:variant>
      <vt:variant>
        <vt:i4>5</vt:i4>
      </vt:variant>
      <vt:variant>
        <vt:lpwstr/>
      </vt:variant>
      <vt:variant>
        <vt:lpwstr>_Toc236122755</vt:lpwstr>
      </vt:variant>
      <vt:variant>
        <vt:i4>1179697</vt:i4>
      </vt:variant>
      <vt:variant>
        <vt:i4>86</vt:i4>
      </vt:variant>
      <vt:variant>
        <vt:i4>0</vt:i4>
      </vt:variant>
      <vt:variant>
        <vt:i4>5</vt:i4>
      </vt:variant>
      <vt:variant>
        <vt:lpwstr/>
      </vt:variant>
      <vt:variant>
        <vt:lpwstr>_Toc236122759</vt:lpwstr>
      </vt:variant>
      <vt:variant>
        <vt:i4>1179697</vt:i4>
      </vt:variant>
      <vt:variant>
        <vt:i4>80</vt:i4>
      </vt:variant>
      <vt:variant>
        <vt:i4>0</vt:i4>
      </vt:variant>
      <vt:variant>
        <vt:i4>5</vt:i4>
      </vt:variant>
      <vt:variant>
        <vt:lpwstr/>
      </vt:variant>
      <vt:variant>
        <vt:lpwstr>_Toc236122758</vt:lpwstr>
      </vt:variant>
      <vt:variant>
        <vt:i4>1179697</vt:i4>
      </vt:variant>
      <vt:variant>
        <vt:i4>74</vt:i4>
      </vt:variant>
      <vt:variant>
        <vt:i4>0</vt:i4>
      </vt:variant>
      <vt:variant>
        <vt:i4>5</vt:i4>
      </vt:variant>
      <vt:variant>
        <vt:lpwstr/>
      </vt:variant>
      <vt:variant>
        <vt:lpwstr>_Toc236122757</vt:lpwstr>
      </vt:variant>
      <vt:variant>
        <vt:i4>1179697</vt:i4>
      </vt:variant>
      <vt:variant>
        <vt:i4>68</vt:i4>
      </vt:variant>
      <vt:variant>
        <vt:i4>0</vt:i4>
      </vt:variant>
      <vt:variant>
        <vt:i4>5</vt:i4>
      </vt:variant>
      <vt:variant>
        <vt:lpwstr/>
      </vt:variant>
      <vt:variant>
        <vt:lpwstr>_Toc236122756</vt:lpwstr>
      </vt:variant>
      <vt:variant>
        <vt:i4>1179697</vt:i4>
      </vt:variant>
      <vt:variant>
        <vt:i4>62</vt:i4>
      </vt:variant>
      <vt:variant>
        <vt:i4>0</vt:i4>
      </vt:variant>
      <vt:variant>
        <vt:i4>5</vt:i4>
      </vt:variant>
      <vt:variant>
        <vt:lpwstr/>
      </vt:variant>
      <vt:variant>
        <vt:lpwstr>_Toc236122755</vt:lpwstr>
      </vt:variant>
      <vt:variant>
        <vt:i4>1179697</vt:i4>
      </vt:variant>
      <vt:variant>
        <vt:i4>56</vt:i4>
      </vt:variant>
      <vt:variant>
        <vt:i4>0</vt:i4>
      </vt:variant>
      <vt:variant>
        <vt:i4>5</vt:i4>
      </vt:variant>
      <vt:variant>
        <vt:lpwstr/>
      </vt:variant>
      <vt:variant>
        <vt:lpwstr>_Toc236122754</vt:lpwstr>
      </vt:variant>
      <vt:variant>
        <vt:i4>1179697</vt:i4>
      </vt:variant>
      <vt:variant>
        <vt:i4>50</vt:i4>
      </vt:variant>
      <vt:variant>
        <vt:i4>0</vt:i4>
      </vt:variant>
      <vt:variant>
        <vt:i4>5</vt:i4>
      </vt:variant>
      <vt:variant>
        <vt:lpwstr/>
      </vt:variant>
      <vt:variant>
        <vt:lpwstr>_Toc236122753</vt:lpwstr>
      </vt:variant>
      <vt:variant>
        <vt:i4>1179697</vt:i4>
      </vt:variant>
      <vt:variant>
        <vt:i4>44</vt:i4>
      </vt:variant>
      <vt:variant>
        <vt:i4>0</vt:i4>
      </vt:variant>
      <vt:variant>
        <vt:i4>5</vt:i4>
      </vt:variant>
      <vt:variant>
        <vt:lpwstr/>
      </vt:variant>
      <vt:variant>
        <vt:lpwstr>_Toc236122752</vt:lpwstr>
      </vt:variant>
      <vt:variant>
        <vt:i4>1179697</vt:i4>
      </vt:variant>
      <vt:variant>
        <vt:i4>38</vt:i4>
      </vt:variant>
      <vt:variant>
        <vt:i4>0</vt:i4>
      </vt:variant>
      <vt:variant>
        <vt:i4>5</vt:i4>
      </vt:variant>
      <vt:variant>
        <vt:lpwstr/>
      </vt:variant>
      <vt:variant>
        <vt:lpwstr>_Toc236122751</vt:lpwstr>
      </vt:variant>
      <vt:variant>
        <vt:i4>1179697</vt:i4>
      </vt:variant>
      <vt:variant>
        <vt:i4>32</vt:i4>
      </vt:variant>
      <vt:variant>
        <vt:i4>0</vt:i4>
      </vt:variant>
      <vt:variant>
        <vt:i4>5</vt:i4>
      </vt:variant>
      <vt:variant>
        <vt:lpwstr/>
      </vt:variant>
      <vt:variant>
        <vt:lpwstr>_Toc236122750</vt:lpwstr>
      </vt:variant>
      <vt:variant>
        <vt:i4>1245233</vt:i4>
      </vt:variant>
      <vt:variant>
        <vt:i4>26</vt:i4>
      </vt:variant>
      <vt:variant>
        <vt:i4>0</vt:i4>
      </vt:variant>
      <vt:variant>
        <vt:i4>5</vt:i4>
      </vt:variant>
      <vt:variant>
        <vt:lpwstr/>
      </vt:variant>
      <vt:variant>
        <vt:lpwstr>_Toc236122749</vt:lpwstr>
      </vt:variant>
      <vt:variant>
        <vt:i4>1245233</vt:i4>
      </vt:variant>
      <vt:variant>
        <vt:i4>20</vt:i4>
      </vt:variant>
      <vt:variant>
        <vt:i4>0</vt:i4>
      </vt:variant>
      <vt:variant>
        <vt:i4>5</vt:i4>
      </vt:variant>
      <vt:variant>
        <vt:lpwstr/>
      </vt:variant>
      <vt:variant>
        <vt:lpwstr>_Toc236122748</vt:lpwstr>
      </vt:variant>
      <vt:variant>
        <vt:i4>1245233</vt:i4>
      </vt:variant>
      <vt:variant>
        <vt:i4>14</vt:i4>
      </vt:variant>
      <vt:variant>
        <vt:i4>0</vt:i4>
      </vt:variant>
      <vt:variant>
        <vt:i4>5</vt:i4>
      </vt:variant>
      <vt:variant>
        <vt:lpwstr/>
      </vt:variant>
      <vt:variant>
        <vt:lpwstr>_Toc236122747</vt:lpwstr>
      </vt:variant>
      <vt:variant>
        <vt:i4>1245233</vt:i4>
      </vt:variant>
      <vt:variant>
        <vt:i4>8</vt:i4>
      </vt:variant>
      <vt:variant>
        <vt:i4>0</vt:i4>
      </vt:variant>
      <vt:variant>
        <vt:i4>5</vt:i4>
      </vt:variant>
      <vt:variant>
        <vt:lpwstr/>
      </vt:variant>
      <vt:variant>
        <vt:lpwstr>_Toc236122746</vt:lpwstr>
      </vt:variant>
      <vt:variant>
        <vt:i4>1245233</vt:i4>
      </vt:variant>
      <vt:variant>
        <vt:i4>2</vt:i4>
      </vt:variant>
      <vt:variant>
        <vt:i4>0</vt:i4>
      </vt:variant>
      <vt:variant>
        <vt:i4>5</vt:i4>
      </vt:variant>
      <vt:variant>
        <vt:lpwstr/>
      </vt:variant>
      <vt:variant>
        <vt:lpwstr>_Toc2361227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trabalho de conclusão de curso</dc:title>
  <dc:creator>senia</dc:creator>
  <cp:lastModifiedBy>IRUAMA DE OLIVEIRA DA SILVA</cp:lastModifiedBy>
  <cp:revision>11</cp:revision>
  <cp:lastPrinted>2007-03-12T20:22:00Z</cp:lastPrinted>
  <dcterms:created xsi:type="dcterms:W3CDTF">2021-06-11T13:05:00Z</dcterms:created>
  <dcterms:modified xsi:type="dcterms:W3CDTF">2021-06-11T13:51:00Z</dcterms:modified>
</cp:coreProperties>
</file>